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A73691" w14:textId="77777777" w:rsidR="00E10366" w:rsidRDefault="00E10366" w:rsidP="005E6D21">
      <w:pPr>
        <w:ind w:right="-846"/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</w:pPr>
    </w:p>
    <w:p w14:paraId="4350AFCC" w14:textId="4045460A" w:rsidR="005E6D21" w:rsidRPr="005E6D21" w:rsidRDefault="009124B3" w:rsidP="00B45641">
      <w:pPr>
        <w:ind w:left="-180" w:right="-846"/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</w:pPr>
      <w:r>
        <w:rPr>
          <w:rFonts w:ascii="Garamond" w:hAnsi="Garamond"/>
          <w:noProof/>
          <w:color w:val="000000" w:themeColor="text1"/>
          <w:sz w:val="20"/>
          <w:szCs w:val="20"/>
          <w:lang w:val="en-US"/>
        </w:rPr>
        <w:drawing>
          <wp:anchor distT="0" distB="0" distL="114300" distR="114300" simplePos="0" relativeHeight="251660288" behindDoc="0" locked="0" layoutInCell="1" allowOverlap="1" wp14:anchorId="0A7E8638" wp14:editId="4C943A1F">
            <wp:simplePos x="0" y="0"/>
            <wp:positionH relativeFrom="column">
              <wp:posOffset>6150168</wp:posOffset>
            </wp:positionH>
            <wp:positionV relativeFrom="paragraph">
              <wp:posOffset>8890</wp:posOffset>
            </wp:positionV>
            <wp:extent cx="834887" cy="1083797"/>
            <wp:effectExtent l="0" t="0" r="3810" b="254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4887" cy="108379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H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OSSEIN</w:t>
      </w:r>
      <w:r w:rsidR="00B90F81" w:rsidRPr="005E6D21">
        <w:rPr>
          <w:rFonts w:ascii="Arial Rounded MT Bold" w:hAnsi="Arial Rounded MT Bold"/>
          <w:b/>
          <w:bCs/>
          <w:color w:val="5F7BCD"/>
          <w:sz w:val="20"/>
          <w:szCs w:val="20"/>
          <w:lang w:val="en-US"/>
        </w:rPr>
        <w:t xml:space="preserve"> </w:t>
      </w:r>
      <w:r w:rsidR="00B90F81" w:rsidRPr="005E6D2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F</w:t>
      </w:r>
      <w:r w:rsidR="00B90F81" w:rsidRPr="00B90F81">
        <w:rPr>
          <w:rFonts w:ascii="Garamond" w:hAnsi="Garamond" w:cstheme="minorHAnsi"/>
          <w:b/>
          <w:bCs/>
          <w:color w:val="000000" w:themeColor="text1"/>
          <w:sz w:val="16"/>
          <w:szCs w:val="16"/>
          <w:lang w:val="en-US"/>
        </w:rPr>
        <w:t>ANI</w:t>
      </w:r>
      <w:r w:rsidR="00B90F81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 xml:space="preserve"> </w:t>
      </w:r>
      <w:r w:rsidR="00A75BD9">
        <w:rPr>
          <w:rFonts w:ascii="Garamond" w:hAnsi="Garamond" w:cstheme="minorHAnsi"/>
          <w:b/>
          <w:bCs/>
          <w:color w:val="000000" w:themeColor="text1"/>
          <w:sz w:val="20"/>
          <w:szCs w:val="20"/>
          <w:lang w:val="en-US"/>
        </w:rPr>
        <w:t>(he/him)</w:t>
      </w:r>
    </w:p>
    <w:p w14:paraId="446039B9" w14:textId="77777777" w:rsidR="00585F25" w:rsidRDefault="00CC6843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The School of Computer Science, Faculty of Science, University of Windsor,</w:t>
      </w:r>
      <w:r w:rsidR="00585F25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Room 5111, Lambton Tower, </w:t>
      </w:r>
    </w:p>
    <w:p w14:paraId="2B1E0ABA" w14:textId="3964180E" w:rsidR="005E6D21" w:rsidRPr="005E6D21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401 Sunset Avenue, Windsor Ontario N9B3P4, Canada</w:t>
      </w:r>
    </w:p>
    <w:p w14:paraId="09CC2F90" w14:textId="4C5C8A3F" w:rsidR="004D2825" w:rsidRDefault="00CC6843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4D2825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hfani@windsor.ca</w:t>
      </w:r>
    </w:p>
    <w:p w14:paraId="3A8E44C8" w14:textId="40C1B1C6" w:rsidR="005E6D21" w:rsidRP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519 2533000 x2999</w:t>
      </w:r>
    </w:p>
    <w:p w14:paraId="7EF183DF" w14:textId="4FFBB2F1" w:rsidR="005E6D21" w:rsidRDefault="00CC6843" w:rsidP="00B45641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i/>
          <w:iCs/>
          <w:color w:val="000000" w:themeColor="text1"/>
          <w:sz w:val="20"/>
          <w:szCs w:val="20"/>
          <w:lang w:val="en-US"/>
        </w:rPr>
        <w:t xml:space="preserve">    </w:t>
      </w:r>
      <w:r w:rsidR="005E6D21" w:rsidRPr="005E6D21">
        <w:rPr>
          <w:rFonts w:ascii="Garamond" w:hAnsi="Garamond"/>
          <w:color w:val="000000" w:themeColor="text1"/>
          <w:sz w:val="20"/>
          <w:szCs w:val="20"/>
          <w:lang w:val="en-US"/>
        </w:rPr>
        <w:t>+1 416 8305091</w:t>
      </w:r>
    </w:p>
    <w:p w14:paraId="7FEA39AA" w14:textId="3C64796A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</w:t>
      </w:r>
      <w:r w:rsidRPr="00182520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fani.myweb.cs.uwindsor.ca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</w:t>
      </w:r>
      <w:r w:rsidRPr="00585F25">
        <w:rPr>
          <w:rFonts w:asciiTheme="majorBidi" w:hAnsiTheme="majorBidi" w:cstheme="majorBidi"/>
          <w:color w:val="000000" w:themeColor="text1"/>
          <w:sz w:val="20"/>
          <w:szCs w:val="20"/>
          <w:lang w:val="en-US"/>
        </w:rPr>
        <w:t>→</w:t>
      </w: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hosseinfani.github.io</w:t>
      </w:r>
    </w:p>
    <w:p w14:paraId="6A693AAC" w14:textId="79C82803" w:rsidR="00585F25" w:rsidRDefault="00585F25" w:rsidP="00585F25">
      <w:pPr>
        <w:ind w:left="-180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hosseinfani</w:t>
      </w:r>
      <w:proofErr w:type="spellEnd"/>
    </w:p>
    <w:p w14:paraId="57B33567" w14:textId="01E02934" w:rsidR="00585F25" w:rsidRDefault="00585F25" w:rsidP="00585F25">
      <w:pPr>
        <w:ind w:left="-180"/>
        <w:rPr>
          <w:rFonts w:ascii="Garamond" w:hAnsi="Garamond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   github.com/</w:t>
      </w:r>
      <w:proofErr w:type="spellStart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fani</w:t>
      </w:r>
      <w:proofErr w:type="spellEnd"/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-lab</w:t>
      </w:r>
    </w:p>
    <w:p w14:paraId="5A08E7F9" w14:textId="3901459F" w:rsidR="00EB6347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  <w14:textOutline w14:w="9525" w14:cap="rnd" w14:cmpd="sng" w14:algn="ctr">
            <w14:noFill/>
            <w14:prstDash w14:val="solid"/>
            <w14:bevel/>
          </w14:textOutline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DUCATION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E6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</w:p>
    <w:tbl>
      <w:tblPr>
        <w:tblStyle w:val="TableGrid"/>
        <w:tblW w:w="109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90"/>
        <w:gridCol w:w="985"/>
        <w:gridCol w:w="893"/>
      </w:tblGrid>
      <w:tr w:rsidR="00BA4D21" w14:paraId="12420E21" w14:textId="1B703EA6" w:rsidTr="00580983">
        <w:trPr>
          <w:trHeight w:val="186"/>
        </w:trPr>
        <w:tc>
          <w:tcPr>
            <w:tcW w:w="9090" w:type="dxa"/>
          </w:tcPr>
          <w:p w14:paraId="47F62DAE" w14:textId="6DED6F5C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ost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–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Ryerson Universit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B6895" w:rsidRP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aboratory for Systems, Software and Semantics</w:t>
            </w:r>
            <w:r w:rsidR="007B68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r. Ebrahim Bagheri</w:t>
            </w:r>
          </w:p>
        </w:tc>
        <w:tc>
          <w:tcPr>
            <w:tcW w:w="985" w:type="dxa"/>
          </w:tcPr>
          <w:p w14:paraId="11061D31" w14:textId="4C7E8A4A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Nov 2019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78D60A8C" w14:textId="3FF94991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BA4D21" w14:paraId="64F4F632" w14:textId="3B2D09EB" w:rsidTr="00580983">
        <w:trPr>
          <w:trHeight w:val="65"/>
        </w:trPr>
        <w:tc>
          <w:tcPr>
            <w:tcW w:w="9090" w:type="dxa"/>
          </w:tcPr>
          <w:p w14:paraId="3D58DBF0" w14:textId="2D973A6D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octorate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mputer Science, University of New Brunswick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s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eichang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u, Dr. Ebrahim Bagheri</w:t>
            </w:r>
          </w:p>
        </w:tc>
        <w:tc>
          <w:tcPr>
            <w:tcW w:w="985" w:type="dxa"/>
          </w:tcPr>
          <w:p w14:paraId="722B3773" w14:textId="727D6BF4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4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893" w:type="dxa"/>
          </w:tcPr>
          <w:p w14:paraId="5E2D3424" w14:textId="598826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20</w:t>
            </w:r>
          </w:p>
        </w:tc>
      </w:tr>
      <w:tr w:rsidR="00BA4D21" w14:paraId="29AA7C95" w14:textId="08E76041" w:rsidTr="00580983">
        <w:trPr>
          <w:trHeight w:val="65"/>
        </w:trPr>
        <w:tc>
          <w:tcPr>
            <w:tcW w:w="9090" w:type="dxa"/>
          </w:tcPr>
          <w:p w14:paraId="318A328A" w14:textId="7C3D7646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Maste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upervisor: Dr.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jtaba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zzaffari</w:t>
            </w:r>
            <w:proofErr w:type="spellEnd"/>
          </w:p>
        </w:tc>
        <w:tc>
          <w:tcPr>
            <w:tcW w:w="985" w:type="dxa"/>
          </w:tcPr>
          <w:p w14:paraId="04F4FE52" w14:textId="2696BF5B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6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47D44A45" w14:textId="5727B907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an 2009</w:t>
            </w:r>
          </w:p>
        </w:tc>
      </w:tr>
      <w:tr w:rsidR="00BA4D21" w14:paraId="15702CC9" w14:textId="34ECA386" w:rsidTr="00580983">
        <w:trPr>
          <w:trHeight w:val="107"/>
        </w:trPr>
        <w:tc>
          <w:tcPr>
            <w:tcW w:w="9090" w:type="dxa"/>
          </w:tcPr>
          <w:p w14:paraId="75CFB752" w14:textId="39FB481F" w:rsidR="00BA4D21" w:rsidRPr="00BA4D21" w:rsidRDefault="006940E2" w:rsidP="00BA4D21">
            <w:pPr>
              <w:ind w:right="-846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Bachelor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Computer Science,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mirkabir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University of Technology</w:t>
            </w:r>
            <w:r w:rsidR="00BA4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pervisor: Dr. Mohammad Ebrahim Shiri</w:t>
            </w:r>
          </w:p>
        </w:tc>
        <w:tc>
          <w:tcPr>
            <w:tcW w:w="985" w:type="dxa"/>
          </w:tcPr>
          <w:p w14:paraId="6BAEFAFF" w14:textId="78A40299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1</w:t>
            </w:r>
            <w:r w:rsidR="00580983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893" w:type="dxa"/>
          </w:tcPr>
          <w:p w14:paraId="39120B35" w14:textId="29F21D42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Sept 2005</w:t>
            </w:r>
          </w:p>
        </w:tc>
      </w:tr>
      <w:tr w:rsidR="00BA4D21" w14:paraId="3AF7BACC" w14:textId="34D0FC0E" w:rsidTr="00580983">
        <w:trPr>
          <w:trHeight w:val="214"/>
        </w:trPr>
        <w:tc>
          <w:tcPr>
            <w:tcW w:w="9090" w:type="dxa"/>
          </w:tcPr>
          <w:p w14:paraId="678A2E38" w14:textId="2A4C3130" w:rsidR="00BA4D21" w:rsidRPr="005E6D21" w:rsidRDefault="006940E2" w:rsidP="00BA4D21">
            <w:pPr>
              <w:ind w:right="-846"/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 w:bidi="fa-IR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BA4D21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ploma</w:t>
            </w:r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Mathematics and Physics, Shahid </w:t>
            </w:r>
            <w:proofErr w:type="spellStart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ami</w:t>
            </w:r>
            <w:proofErr w:type="spellEnd"/>
            <w:r w:rsidR="00BA4D21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le Agha</w:t>
            </w:r>
          </w:p>
        </w:tc>
        <w:tc>
          <w:tcPr>
            <w:tcW w:w="985" w:type="dxa"/>
          </w:tcPr>
          <w:p w14:paraId="57473748" w14:textId="2A74A33D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</w:tc>
        <w:tc>
          <w:tcPr>
            <w:tcW w:w="893" w:type="dxa"/>
          </w:tcPr>
          <w:p w14:paraId="5A35987D" w14:textId="6855ED66" w:rsidR="00BA4D21" w:rsidRPr="00DF1E36" w:rsidRDefault="00BA4D21" w:rsidP="00BA4D2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ly 2000</w:t>
            </w:r>
          </w:p>
        </w:tc>
      </w:tr>
    </w:tbl>
    <w:p w14:paraId="644ED0EF" w14:textId="7A46E79C" w:rsidR="00F92E6C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BA4D21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A4D21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FESSIONAL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E</w:t>
      </w:r>
      <w:r w:rsidR="00BA4D21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MPLOYMENT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="00BA4D2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</w:p>
    <w:tbl>
      <w:tblPr>
        <w:tblStyle w:val="TableGrid"/>
        <w:tblW w:w="109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68"/>
        <w:gridCol w:w="1007"/>
        <w:gridCol w:w="1002"/>
      </w:tblGrid>
      <w:tr w:rsidR="00182520" w14:paraId="1D5A8945" w14:textId="77777777" w:rsidTr="001328C7">
        <w:trPr>
          <w:trHeight w:val="189"/>
        </w:trPr>
        <w:tc>
          <w:tcPr>
            <w:tcW w:w="8968" w:type="dxa"/>
          </w:tcPr>
          <w:p w14:paraId="349C7FD5" w14:textId="07672C90" w:rsidR="00182520" w:rsidRPr="00CC5536" w:rsidRDefault="006940E2" w:rsidP="00CC553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ssistant Professor</w:t>
            </w:r>
            <w:r w:rsidR="00182520" w:rsidRPr="0018252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, Faculty of Science, University of Windsor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enure Track </w:t>
            </w:r>
          </w:p>
        </w:tc>
        <w:tc>
          <w:tcPr>
            <w:tcW w:w="1007" w:type="dxa"/>
          </w:tcPr>
          <w:p w14:paraId="72E0D628" w14:textId="16302667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20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3684BD2F" w14:textId="7B257CC0" w:rsidR="00182520" w:rsidRPr="00DF1E36" w:rsidRDefault="00707618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Present</w:t>
            </w:r>
          </w:p>
        </w:tc>
      </w:tr>
      <w:tr w:rsidR="00182520" w14:paraId="1C7AEB07" w14:textId="77777777" w:rsidTr="007D284C">
        <w:trPr>
          <w:trHeight w:val="453"/>
        </w:trPr>
        <w:tc>
          <w:tcPr>
            <w:tcW w:w="8968" w:type="dxa"/>
          </w:tcPr>
          <w:p w14:paraId="6CAEB56C" w14:textId="71A71766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4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Post</w:t>
            </w:r>
            <w:r w:rsidR="000B7C1C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–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Doctoral Research Fellow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Team </w:t>
            </w:r>
            <w:r w:rsidR="001328C7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L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ad in NSERC Industrial Research Chair on Social Media Analytics</w:t>
            </w:r>
          </w:p>
        </w:tc>
        <w:tc>
          <w:tcPr>
            <w:tcW w:w="1007" w:type="dxa"/>
          </w:tcPr>
          <w:p w14:paraId="0572DA30" w14:textId="24A7306D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Nov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22910EC" w14:textId="72632622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June 2020</w:t>
            </w:r>
          </w:p>
        </w:tc>
      </w:tr>
      <w:tr w:rsidR="00182520" w14:paraId="05FAA716" w14:textId="77777777" w:rsidTr="001328C7">
        <w:trPr>
          <w:trHeight w:val="135"/>
        </w:trPr>
        <w:tc>
          <w:tcPr>
            <w:tcW w:w="8968" w:type="dxa"/>
          </w:tcPr>
          <w:p w14:paraId="6F1FADF9" w14:textId="4FDE6A74" w:rsidR="00182520" w:rsidRPr="00CC5536" w:rsidRDefault="006940E2" w:rsidP="00CC5536">
            <w:pPr>
              <w:ind w:right="-846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182520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Engineering and Architectural Science,</w:t>
            </w:r>
            <w:r w:rsidR="0070761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82520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yerson University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</w:t>
            </w:r>
            <w:r w:rsidR="00CC553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a, </w:t>
            </w:r>
            <w:r w:rsidR="00182520" w:rsidRPr="00793C3F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Social Media Mining </w:t>
            </w:r>
          </w:p>
        </w:tc>
        <w:tc>
          <w:tcPr>
            <w:tcW w:w="1007" w:type="dxa"/>
          </w:tcPr>
          <w:p w14:paraId="2D62292C" w14:textId="4BC30743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4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29D25B05" w14:textId="26DA22E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Oct 2019</w:t>
            </w:r>
          </w:p>
        </w:tc>
      </w:tr>
      <w:tr w:rsidR="00182520" w14:paraId="1224D220" w14:textId="77777777" w:rsidTr="001328C7">
        <w:trPr>
          <w:trHeight w:val="90"/>
        </w:trPr>
        <w:tc>
          <w:tcPr>
            <w:tcW w:w="8968" w:type="dxa"/>
          </w:tcPr>
          <w:p w14:paraId="6BFD9263" w14:textId="62F1E6D5" w:rsidR="00182520" w:rsidRPr="00CC5536" w:rsidRDefault="00182520" w:rsidP="00B4355F">
            <w:pPr>
              <w:spacing w:after="120"/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Contract Lecturer, Engineering and Architectural Science,</w:t>
            </w:r>
            <w:r w:rsidR="00707618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Ryerson University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Canada</w:t>
            </w:r>
            <w:r w:rsidR="00CC5536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OE848: Fundamentals of Data</w:t>
            </w:r>
            <w:r w:rsidR="00707618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</w:t>
            </w:r>
            <w:r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Engineering</w:t>
            </w:r>
          </w:p>
        </w:tc>
        <w:tc>
          <w:tcPr>
            <w:tcW w:w="1007" w:type="dxa"/>
          </w:tcPr>
          <w:p w14:paraId="79E5DB98" w14:textId="08575718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an 2019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02264B56" w14:textId="30C34020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y 2019</w:t>
            </w:r>
          </w:p>
        </w:tc>
      </w:tr>
      <w:tr w:rsidR="00182520" w14:paraId="0EF7AC82" w14:textId="77777777" w:rsidTr="007D284C">
        <w:trPr>
          <w:trHeight w:val="453"/>
        </w:trPr>
        <w:tc>
          <w:tcPr>
            <w:tcW w:w="8968" w:type="dxa"/>
          </w:tcPr>
          <w:p w14:paraId="54F5F862" w14:textId="5A372FB8" w:rsidR="00182520" w:rsidRPr="00CC5536" w:rsidRDefault="006940E2" w:rsidP="00B4355F">
            <w:pPr>
              <w:spacing w:after="120"/>
              <w:jc w:val="both"/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2. </w:t>
            </w:r>
            <w:r w:rsidR="00182520" w:rsidRPr="00CC5536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Software Designer</w:t>
            </w:r>
            <w:r w:rsidR="002F7C39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Behsazan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(Bank </w:t>
            </w:r>
            <w:proofErr w:type="spellStart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Mellat</w:t>
            </w:r>
            <w:proofErr w:type="spellEnd"/>
            <w:r w:rsidR="00182520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)</w:t>
            </w:r>
            <w:r w:rsidR="001328C7" w:rsidRPr="00CC5536">
              <w:rPr>
                <w:rFonts w:ascii="Garamond" w:hAnsi="Garamond" w:cstheme="minorHAnsi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ustomer Management System,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 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ustomer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redit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C</w:t>
            </w:r>
            <w:r w:rsidR="00182520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eck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, RSA, DB2, Java</w:t>
            </w:r>
          </w:p>
        </w:tc>
        <w:tc>
          <w:tcPr>
            <w:tcW w:w="1007" w:type="dxa"/>
          </w:tcPr>
          <w:p w14:paraId="7B46AD33" w14:textId="4E3E2201" w:rsidR="00182520" w:rsidRPr="00DF1E36" w:rsidRDefault="00182520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May 2013 </w:t>
            </w:r>
            <w:r w:rsidR="000B7C1C"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–</w:t>
            </w:r>
          </w:p>
        </w:tc>
        <w:tc>
          <w:tcPr>
            <w:tcW w:w="1002" w:type="dxa"/>
          </w:tcPr>
          <w:p w14:paraId="616F896B" w14:textId="7223CBB6" w:rsidR="00182520" w:rsidRPr="00DF1E36" w:rsidRDefault="00182520" w:rsidP="00707618">
            <w:pPr>
              <w:jc w:val="right"/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April 2014</w:t>
            </w:r>
          </w:p>
        </w:tc>
      </w:tr>
      <w:tr w:rsidR="000B7C1C" w14:paraId="56ADFC86" w14:textId="77777777" w:rsidTr="007D284C">
        <w:trPr>
          <w:trHeight w:val="453"/>
        </w:trPr>
        <w:tc>
          <w:tcPr>
            <w:tcW w:w="8968" w:type="dxa"/>
          </w:tcPr>
          <w:p w14:paraId="35D82AE4" w14:textId="541BFF7C" w:rsidR="000B7C1C" w:rsidRPr="001328C7" w:rsidRDefault="006940E2" w:rsidP="00CC5536">
            <w:pPr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0B7C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oftware Developer &amp; Configuration Manager</w:t>
            </w:r>
            <w:r w:rsidR="000B7C1C" w:rsidRP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0B7C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ystem Group</w:t>
            </w:r>
            <w:r w:rsidR="001328C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Iran</w:t>
            </w:r>
            <w:r w:rsidR="00CC5536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, </w:t>
            </w:r>
            <w:r w:rsidR="000B7C1C" w:rsidRPr="00CC5536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Human Resource Management System, Human Capital Management System, SQL Server, ASP.Net, C#</w:t>
            </w:r>
          </w:p>
        </w:tc>
        <w:tc>
          <w:tcPr>
            <w:tcW w:w="1007" w:type="dxa"/>
          </w:tcPr>
          <w:p w14:paraId="40F23F8D" w14:textId="0D732BCB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July 2010 – </w:t>
            </w:r>
          </w:p>
        </w:tc>
        <w:tc>
          <w:tcPr>
            <w:tcW w:w="1002" w:type="dxa"/>
          </w:tcPr>
          <w:p w14:paraId="287CCC15" w14:textId="1663B17D" w:rsidR="000B7C1C" w:rsidRPr="00DF1E36" w:rsidRDefault="000B7C1C" w:rsidP="00707618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March 2013</w:t>
            </w:r>
          </w:p>
        </w:tc>
      </w:tr>
    </w:tbl>
    <w:p w14:paraId="57C2BDFE" w14:textId="0D303D3B" w:rsidR="00F8709A" w:rsidRPr="000536E0" w:rsidRDefault="00163A9C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F8709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</w:t>
      </w:r>
      <w:r w:rsidR="00F8709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SEARCH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F</w:t>
      </w:r>
      <w:r w:rsidR="00F8709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NDING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_____________</w:t>
      </w:r>
    </w:p>
    <w:tbl>
      <w:tblPr>
        <w:tblStyle w:val="TableGrid"/>
        <w:tblW w:w="110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702"/>
        <w:gridCol w:w="578"/>
        <w:gridCol w:w="1530"/>
        <w:gridCol w:w="810"/>
        <w:gridCol w:w="393"/>
      </w:tblGrid>
      <w:tr w:rsidR="007A37B9" w14:paraId="4E1303B8" w14:textId="77777777" w:rsidTr="00DF1E36">
        <w:trPr>
          <w:trHeight w:val="230"/>
        </w:trPr>
        <w:tc>
          <w:tcPr>
            <w:tcW w:w="7702" w:type="dxa"/>
          </w:tcPr>
          <w:p w14:paraId="2B8FC972" w14:textId="3904D961" w:rsidR="007A37B9" w:rsidRPr="001E5F7B" w:rsidRDefault="00255EA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7. </w:t>
            </w:r>
            <w:r w:rsidR="006F2DF6"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RTI</w:t>
            </w:r>
            <w:r w:rsidR="006F2DF6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r w:rsidR="007A37B9"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omputing Workstations for Deep Learning on Graph-Structured Data, PI, Competitive</w:t>
            </w:r>
          </w:p>
          <w:p w14:paraId="5A700F8B" w14:textId="266F0D24" w:rsidR="007A37B9" w:rsidRPr="001E5F7B" w:rsidRDefault="007A37B9" w:rsidP="007A37B9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Research Tools and Instruments, NSERC</w:t>
            </w:r>
          </w:p>
        </w:tc>
        <w:tc>
          <w:tcPr>
            <w:tcW w:w="2108" w:type="dxa"/>
            <w:gridSpan w:val="2"/>
          </w:tcPr>
          <w:p w14:paraId="0DB4E2A5" w14:textId="77777777" w:rsidR="004F1D94" w:rsidRDefault="004F1D94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  <w:p w14:paraId="181127C8" w14:textId="019008F9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32,010</w:t>
            </w:r>
          </w:p>
        </w:tc>
        <w:tc>
          <w:tcPr>
            <w:tcW w:w="810" w:type="dxa"/>
          </w:tcPr>
          <w:p w14:paraId="652FE6CA" w14:textId="3F5B6277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79B5C9FE" w14:textId="5AD88461" w:rsidR="007A37B9" w:rsidRPr="001E5F7B" w:rsidRDefault="007A37B9" w:rsidP="007A37B9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4F1D94" w14:paraId="39DEFDBE" w14:textId="77777777" w:rsidTr="00DF1E36">
        <w:trPr>
          <w:trHeight w:val="230"/>
        </w:trPr>
        <w:tc>
          <w:tcPr>
            <w:tcW w:w="7702" w:type="dxa"/>
          </w:tcPr>
          <w:p w14:paraId="30DD9217" w14:textId="21C790FB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 xml:space="preserve">6. </w:t>
            </w:r>
            <w:r w:rsidRPr="001E5F7B">
              <w:rPr>
                <w:rFonts w:ascii="Garamond" w:hAnsi="Garamond" w:cstheme="minorHAnsi"/>
                <w:b/>
                <w:bCs/>
                <w:color w:val="A6A6A6" w:themeColor="background1" w:themeShade="A6"/>
                <w:sz w:val="20"/>
                <w:szCs w:val="20"/>
                <w:lang w:val="en-US"/>
              </w:rPr>
              <w:t>JELF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Computing Infrastructure for Deep Learning on Graph-Structured Data, PI, Competitive</w:t>
            </w:r>
          </w:p>
          <w:p w14:paraId="3AED9E12" w14:textId="77777777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  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Ontario Research Fund (ORF) </w:t>
            </w:r>
          </w:p>
          <w:p w14:paraId="17E981FA" w14:textId="4981F598" w:rsidR="004F1D94" w:rsidRPr="001E5F7B" w:rsidRDefault="004F1D94" w:rsidP="004F1D94">
            <w:pPr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John R. Evans Leaders Fund (JELF) Canada Foundation for Innovation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18"/>
                <w:szCs w:val="18"/>
                <w:lang w:val="en-US"/>
              </w:rPr>
              <w:t xml:space="preserve"> </w:t>
            </w: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>(CFI),</w:t>
            </w:r>
          </w:p>
          <w:p w14:paraId="1718C0B0" w14:textId="40B515B6" w:rsidR="004F1D94" w:rsidRPr="001E5F7B" w:rsidRDefault="004F1D94" w:rsidP="004F1D94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i/>
                <w:iCs/>
                <w:color w:val="A6A6A6" w:themeColor="background1" w:themeShade="A6"/>
                <w:sz w:val="18"/>
                <w:szCs w:val="18"/>
                <w:lang w:val="en-US"/>
              </w:rPr>
              <w:t xml:space="preserve">    University of Windsor </w:t>
            </w:r>
          </w:p>
        </w:tc>
        <w:tc>
          <w:tcPr>
            <w:tcW w:w="2108" w:type="dxa"/>
            <w:gridSpan w:val="2"/>
          </w:tcPr>
          <w:p w14:paraId="40862E3E" w14:textId="77777777" w:rsidR="004F1D94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</w:p>
          <w:p w14:paraId="589C9567" w14:textId="24A7481C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7216DF0E" w14:textId="77777777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75,000</w:t>
            </w:r>
          </w:p>
          <w:p w14:paraId="2BA4CDDF" w14:textId="05BC8ACE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CAD$51,000</w:t>
            </w:r>
          </w:p>
        </w:tc>
        <w:tc>
          <w:tcPr>
            <w:tcW w:w="810" w:type="dxa"/>
          </w:tcPr>
          <w:p w14:paraId="6C7AA4BF" w14:textId="44B612B3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380F3131" w14:textId="280D37F1" w:rsidR="004F1D94" w:rsidRPr="001E5F7B" w:rsidRDefault="004F1D94" w:rsidP="004F1D94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7A37B9" w14:paraId="0D9D011F" w14:textId="77777777" w:rsidTr="004F1D94">
        <w:trPr>
          <w:trHeight w:val="230"/>
        </w:trPr>
        <w:tc>
          <w:tcPr>
            <w:tcW w:w="8280" w:type="dxa"/>
            <w:gridSpan w:val="2"/>
          </w:tcPr>
          <w:p w14:paraId="6F019A64" w14:textId="2AA0C178" w:rsidR="007A37B9" w:rsidRPr="004F1D94" w:rsidRDefault="00255EA8" w:rsidP="007A37B9">
            <w:pPr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 xml:space="preserve">5. </w:t>
            </w:r>
            <w:r w:rsidR="001F6B80" w:rsidRPr="004F1D94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Alliance-Accelerate</w:t>
            </w:r>
            <w:r w:rsidR="001F6B80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, </w:t>
            </w:r>
            <w:r w:rsidR="007A37B9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Customer Feedback Analytics from Unsolicited Resources, </w:t>
            </w:r>
            <w:r w:rsidR="00855CC8"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PI, Competitive</w:t>
            </w:r>
          </w:p>
          <w:p w14:paraId="794FA7B4" w14:textId="6E56FF70" w:rsidR="00855CC8" w:rsidRPr="004F1D94" w:rsidRDefault="00855CC8" w:rsidP="00855CC8">
            <w:pPr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r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NSERC Alliance </w:t>
            </w:r>
          </w:p>
          <w:p w14:paraId="10460131" w14:textId="1E7AE680" w:rsidR="007A37B9" w:rsidRPr="001E5F7B" w:rsidRDefault="00855CC8" w:rsidP="007A37B9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   </w:t>
            </w:r>
            <w:proofErr w:type="spellStart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>Mitacs</w:t>
            </w:r>
            <w:proofErr w:type="spellEnd"/>
            <w:r w:rsidR="007A37B9" w:rsidRPr="004F1D94">
              <w:rPr>
                <w:rFonts w:ascii="Garamond" w:hAnsi="Garamond" w:cstheme="minorHAnsi"/>
                <w:i/>
                <w:iCs/>
                <w:sz w:val="18"/>
                <w:szCs w:val="18"/>
                <w:lang w:val="en-US"/>
              </w:rPr>
              <w:t xml:space="preserve"> Accelerate</w:t>
            </w:r>
            <w:r w:rsidRPr="004F1D94">
              <w:rPr>
                <w:rFonts w:ascii="Garamond" w:hAnsi="Garamond" w:cstheme="minorHAnsi"/>
                <w:sz w:val="18"/>
                <w:szCs w:val="18"/>
                <w:lang w:val="en-US"/>
              </w:rPr>
              <w:t xml:space="preserve"> </w:t>
            </w:r>
          </w:p>
        </w:tc>
        <w:tc>
          <w:tcPr>
            <w:tcW w:w="1530" w:type="dxa"/>
          </w:tcPr>
          <w:p w14:paraId="30E036E9" w14:textId="77777777" w:rsidR="004F1D94" w:rsidRDefault="004F1D94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</w:p>
          <w:p w14:paraId="36811CC3" w14:textId="1CA2E963" w:rsidR="00855CC8" w:rsidRPr="004F1D94" w:rsidRDefault="00855CC8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90,000</w:t>
            </w:r>
          </w:p>
          <w:p w14:paraId="68A88173" w14:textId="763B871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CAD$</w:t>
            </w:r>
            <w:r w:rsidR="00714289"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5,000</w:t>
            </w:r>
          </w:p>
        </w:tc>
        <w:tc>
          <w:tcPr>
            <w:tcW w:w="810" w:type="dxa"/>
          </w:tcPr>
          <w:p w14:paraId="237B1203" w14:textId="19C92DD0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436ED2E2" w14:textId="59908EF5" w:rsidR="007A37B9" w:rsidRPr="004F1D94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4F1D94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  <w:tr w:rsidR="007A37B9" w14:paraId="14D3D040" w14:textId="77777777" w:rsidTr="00DF1E36">
        <w:trPr>
          <w:trHeight w:val="218"/>
        </w:trPr>
        <w:tc>
          <w:tcPr>
            <w:tcW w:w="7702" w:type="dxa"/>
          </w:tcPr>
          <w:p w14:paraId="4D2EB626" w14:textId="134EAD85" w:rsidR="00855CC8" w:rsidRPr="00855CC8" w:rsidRDefault="00255EA8" w:rsidP="001F6B80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Undergraduate Research Experienc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7A37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I, </w:t>
            </w:r>
            <w:r w:rsidR="007A37B9" w:rsidRPr="009D3C9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40EBFFA" w14:textId="0F2EAC1F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2,000</w:t>
            </w:r>
          </w:p>
        </w:tc>
        <w:tc>
          <w:tcPr>
            <w:tcW w:w="810" w:type="dxa"/>
          </w:tcPr>
          <w:p w14:paraId="14E78A14" w14:textId="7D4FAB0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 –</w:t>
            </w:r>
          </w:p>
        </w:tc>
        <w:tc>
          <w:tcPr>
            <w:tcW w:w="393" w:type="dxa"/>
          </w:tcPr>
          <w:p w14:paraId="11A8D3D8" w14:textId="70F184D9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32920D59" w14:textId="77777777" w:rsidTr="00DF1E36">
        <w:trPr>
          <w:trHeight w:val="60"/>
        </w:trPr>
        <w:tc>
          <w:tcPr>
            <w:tcW w:w="7702" w:type="dxa"/>
          </w:tcPr>
          <w:p w14:paraId="7A067C9F" w14:textId="20965585" w:rsidR="007A37B9" w:rsidRPr="00855CC8" w:rsidRDefault="00255EA8" w:rsidP="00855CC8">
            <w:pPr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Grants Program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7A37B9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 xml:space="preserve">NSERC </w:t>
            </w:r>
          </w:p>
        </w:tc>
        <w:tc>
          <w:tcPr>
            <w:tcW w:w="2108" w:type="dxa"/>
            <w:gridSpan w:val="2"/>
          </w:tcPr>
          <w:p w14:paraId="65E7E0C9" w14:textId="4FE0C689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45,000</w:t>
            </w:r>
          </w:p>
        </w:tc>
        <w:tc>
          <w:tcPr>
            <w:tcW w:w="810" w:type="dxa"/>
          </w:tcPr>
          <w:p w14:paraId="0D5BAF53" w14:textId="74616B95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0BA77722" w14:textId="7C825F1B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6</w:t>
            </w:r>
          </w:p>
        </w:tc>
      </w:tr>
      <w:tr w:rsidR="007A37B9" w14:paraId="0F745EE2" w14:textId="77777777" w:rsidTr="00DF1E36">
        <w:trPr>
          <w:trHeight w:val="161"/>
        </w:trPr>
        <w:tc>
          <w:tcPr>
            <w:tcW w:w="7702" w:type="dxa"/>
          </w:tcPr>
          <w:p w14:paraId="2816D970" w14:textId="0B3D8E00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Discovery Launch Suppleme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I, </w:t>
            </w:r>
            <w:r w:rsidR="00855CC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etitive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iCs/>
                <w:color w:val="000000" w:themeColor="text1"/>
                <w:sz w:val="18"/>
                <w:szCs w:val="18"/>
                <w:lang w:val="en-US"/>
              </w:rPr>
              <w:t>NSERC</w:t>
            </w:r>
          </w:p>
        </w:tc>
        <w:tc>
          <w:tcPr>
            <w:tcW w:w="2108" w:type="dxa"/>
            <w:gridSpan w:val="2"/>
          </w:tcPr>
          <w:p w14:paraId="0FA069D1" w14:textId="00FFF85C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12,500</w:t>
            </w:r>
          </w:p>
        </w:tc>
        <w:tc>
          <w:tcPr>
            <w:tcW w:w="810" w:type="dxa"/>
          </w:tcPr>
          <w:p w14:paraId="6F3D326A" w14:textId="586921F2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393" w:type="dxa"/>
          </w:tcPr>
          <w:p w14:paraId="18083F62" w14:textId="30878CC4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2</w:t>
            </w:r>
          </w:p>
        </w:tc>
      </w:tr>
      <w:tr w:rsidR="007A37B9" w14:paraId="44EA082A" w14:textId="77777777" w:rsidTr="00DF1E36">
        <w:trPr>
          <w:trHeight w:val="71"/>
        </w:trPr>
        <w:tc>
          <w:tcPr>
            <w:tcW w:w="7702" w:type="dxa"/>
          </w:tcPr>
          <w:p w14:paraId="7E68B421" w14:textId="1747C36A" w:rsidR="007A37B9" w:rsidRDefault="00255EA8" w:rsidP="00855CC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7A37B9" w:rsidRPr="001F6B8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artup Research Grant</w:t>
            </w:r>
            <w:r w:rsidR="007A37B9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enure Track Assistant Professor</w:t>
            </w:r>
            <w:r w:rsidR="00855CC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55CC8" w:rsidRPr="00855CC8">
              <w:rPr>
                <w:rFonts w:ascii="Garamond" w:hAnsi="Garamond" w:cstheme="minorHAnsi"/>
                <w:i/>
                <w:color w:val="000000" w:themeColor="text1"/>
                <w:sz w:val="18"/>
                <w:szCs w:val="18"/>
                <w:lang w:val="en-US"/>
              </w:rPr>
              <w:t>University of Windsor</w:t>
            </w:r>
          </w:p>
        </w:tc>
        <w:tc>
          <w:tcPr>
            <w:tcW w:w="2108" w:type="dxa"/>
            <w:gridSpan w:val="2"/>
          </w:tcPr>
          <w:p w14:paraId="11D34064" w14:textId="76E78BE7" w:rsidR="007A37B9" w:rsidRPr="006F193B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6F193B">
              <w:rPr>
                <w:rFonts w:ascii="Garamond" w:hAnsi="Garamond" w:cstheme="minorHAnsi"/>
                <w:sz w:val="20"/>
                <w:szCs w:val="20"/>
                <w:lang w:val="en-US"/>
              </w:rPr>
              <w:t>CAD$65,000</w:t>
            </w:r>
          </w:p>
        </w:tc>
        <w:tc>
          <w:tcPr>
            <w:tcW w:w="810" w:type="dxa"/>
          </w:tcPr>
          <w:p w14:paraId="0D06A376" w14:textId="544833A1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393" w:type="dxa"/>
          </w:tcPr>
          <w:p w14:paraId="7059ED1B" w14:textId="5B2FFBB7" w:rsidR="007A37B9" w:rsidRPr="00DF1E36" w:rsidRDefault="007A37B9" w:rsidP="007A37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DF1E36">
              <w:rPr>
                <w:rFonts w:ascii="Garamond" w:hAnsi="Garamond" w:cstheme="minorHAnsi"/>
                <w:sz w:val="20"/>
                <w:szCs w:val="20"/>
                <w:lang w:val="en-US"/>
              </w:rPr>
              <w:t>2025</w:t>
            </w:r>
          </w:p>
        </w:tc>
      </w:tr>
    </w:tbl>
    <w:p w14:paraId="2E0FC90E" w14:textId="364306DB" w:rsidR="00F8709A" w:rsidRPr="000536E0" w:rsidRDefault="009B2768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543A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</w:t>
      </w:r>
      <w:r w:rsidR="0010543A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NTELLECTUAL</w:t>
      </w:r>
      <w:r w:rsidR="0010543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P</w:t>
      </w:r>
      <w:r w:rsidR="0010543A" w:rsidRPr="00B90F81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ROPERTY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56172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</w:t>
      </w:r>
    </w:p>
    <w:tbl>
      <w:tblPr>
        <w:tblStyle w:val="TableGrid"/>
        <w:tblW w:w="1100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60"/>
        <w:gridCol w:w="746"/>
      </w:tblGrid>
      <w:tr w:rsidR="00F70287" w14:paraId="653EFB18" w14:textId="77777777" w:rsidTr="002F0E71">
        <w:trPr>
          <w:trHeight w:val="561"/>
        </w:trPr>
        <w:tc>
          <w:tcPr>
            <w:tcW w:w="10260" w:type="dxa"/>
          </w:tcPr>
          <w:p w14:paraId="0F928A58" w14:textId="19B17B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Filed Sept 2016, </w:t>
            </w:r>
            <w:r w:rsidRPr="00FE6A40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>US10,885,131</w:t>
            </w:r>
            <w:r w:rsidR="002F0E71">
              <w:rPr>
                <w:rFonts w:ascii="Garamond" w:hAnsi="Garamond" w:cstheme="minorHAnsi"/>
                <w:i/>
                <w:iCs/>
                <w:sz w:val="20"/>
                <w:szCs w:val="20"/>
                <w:lang w:val="en-US"/>
              </w:rPr>
              <w:t xml:space="preserve">. </w:t>
            </w:r>
            <w:r w:rsidR="002F0E71" w:rsidRPr="002F0E71">
              <w:rPr>
                <w:rFonts w:ascii="Garamond" w:hAnsi="Garamond" w:cstheme="minorHAnsi"/>
                <w:b/>
                <w:bCs/>
                <w:sz w:val="20"/>
                <w:szCs w:val="20"/>
                <w:lang w:val="en-US"/>
              </w:rPr>
              <w:t>Issued.</w:t>
            </w:r>
          </w:p>
        </w:tc>
        <w:tc>
          <w:tcPr>
            <w:tcW w:w="746" w:type="dxa"/>
          </w:tcPr>
          <w:p w14:paraId="35A2AADC" w14:textId="29335E9E" w:rsidR="00F70287" w:rsidRPr="008A2CB9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A2CB9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  <w:p w14:paraId="29560D0A" w14:textId="73C7FA4E" w:rsidR="00F70287" w:rsidRPr="008A2CB9" w:rsidRDefault="00F70287" w:rsidP="008A2CB9">
            <w:pPr>
              <w:jc w:val="right"/>
              <w:rPr>
                <w:rFonts w:ascii="Garamond" w:hAnsi="Garamond" w:cstheme="minorHAnsi"/>
                <w:color w:val="595959" w:themeColor="text1" w:themeTint="A6"/>
                <w:sz w:val="20"/>
                <w:szCs w:val="20"/>
                <w:lang w:val="en-US"/>
              </w:rPr>
            </w:pPr>
          </w:p>
        </w:tc>
      </w:tr>
      <w:tr w:rsidR="00F70287" w14:paraId="78DA975A" w14:textId="77777777" w:rsidTr="002F0E71">
        <w:trPr>
          <w:trHeight w:val="153"/>
        </w:trPr>
        <w:tc>
          <w:tcPr>
            <w:tcW w:w="10260" w:type="dxa"/>
          </w:tcPr>
          <w:p w14:paraId="3C33A5FB" w14:textId="3857C1C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A System and Method for Detecting a Protective Product on the Screen of Electronic Devices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13, WO2021077219A1</w:t>
            </w:r>
          </w:p>
        </w:tc>
        <w:tc>
          <w:tcPr>
            <w:tcW w:w="746" w:type="dxa"/>
          </w:tcPr>
          <w:p w14:paraId="779060B2" w14:textId="1D5ACD81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25BA0391" w14:textId="77777777" w:rsidTr="002F0E71">
        <w:trPr>
          <w:trHeight w:val="216"/>
        </w:trPr>
        <w:tc>
          <w:tcPr>
            <w:tcW w:w="10260" w:type="dxa"/>
          </w:tcPr>
          <w:p w14:paraId="74ED6049" w14:textId="41A6D575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; Detecting the Presence or Absence of a Protective Case on an Electronic Device.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20/051401, WO2021072557A1</w:t>
            </w:r>
          </w:p>
        </w:tc>
        <w:tc>
          <w:tcPr>
            <w:tcW w:w="746" w:type="dxa"/>
          </w:tcPr>
          <w:p w14:paraId="2F7E9229" w14:textId="3F8A956C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F70287" w14:paraId="040C06CD" w14:textId="77777777" w:rsidTr="002F0E71">
        <w:trPr>
          <w:trHeight w:val="162"/>
        </w:trPr>
        <w:tc>
          <w:tcPr>
            <w:tcW w:w="10260" w:type="dxa"/>
          </w:tcPr>
          <w:p w14:paraId="40B6AFEA" w14:textId="55DE065C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Hui, Bagheri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ws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Method and System for Detecting Presence of a Protective Case on a Portable Electronic Device During Drop Impac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CT/CA2019/051590, WO2020093166A1</w:t>
            </w:r>
          </w:p>
        </w:tc>
        <w:tc>
          <w:tcPr>
            <w:tcW w:w="746" w:type="dxa"/>
          </w:tcPr>
          <w:p w14:paraId="572D686D" w14:textId="4293159E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1F002DD3" w14:textId="77777777" w:rsidTr="002F0E71">
        <w:trPr>
          <w:trHeight w:val="207"/>
        </w:trPr>
        <w:tc>
          <w:tcPr>
            <w:tcW w:w="10260" w:type="dxa"/>
          </w:tcPr>
          <w:p w14:paraId="581C339C" w14:textId="478BB650" w:rsidR="00F70287" w:rsidRPr="008A2CB9" w:rsidRDefault="00F70287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70287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Hui; A System and Method for Protection Plans and Warranty Data Analy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E6A40"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 Patent App. 15/734,135</w:t>
            </w:r>
          </w:p>
        </w:tc>
        <w:tc>
          <w:tcPr>
            <w:tcW w:w="746" w:type="dxa"/>
          </w:tcPr>
          <w:p w14:paraId="68C9C10E" w14:textId="1FB12FE2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9</w:t>
            </w:r>
          </w:p>
        </w:tc>
      </w:tr>
      <w:tr w:rsidR="00F70287" w14:paraId="70EFDE2A" w14:textId="77777777" w:rsidTr="002F0E71">
        <w:trPr>
          <w:trHeight w:val="483"/>
        </w:trPr>
        <w:tc>
          <w:tcPr>
            <w:tcW w:w="10260" w:type="dxa"/>
          </w:tcPr>
          <w:p w14:paraId="18C9E298" w14:textId="151E5410" w:rsidR="00F70287" w:rsidRPr="008A2CB9" w:rsidRDefault="00F70287" w:rsidP="00E07FE2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agheri, </w:t>
            </w:r>
            <w:r w:rsidRPr="008A2CB9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Pr="008A2CB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; System and Method for Temporal Identification of Latent Communities Using Electronic Content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FE6A40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2941604A1</w:t>
            </w:r>
          </w:p>
        </w:tc>
        <w:tc>
          <w:tcPr>
            <w:tcW w:w="746" w:type="dxa"/>
          </w:tcPr>
          <w:p w14:paraId="5CCAF397" w14:textId="6B86B0A3" w:rsidR="00F70287" w:rsidRPr="00587EC0" w:rsidRDefault="00F70287" w:rsidP="008A2CB9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</w:tbl>
    <w:p w14:paraId="7DB6FCC4" w14:textId="29899904" w:rsidR="00F8709A" w:rsidRPr="000536E0" w:rsidRDefault="001A4E79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BLICATIONS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</w:t>
      </w:r>
      <w:r w:rsidR="004934E2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oogle h-index: 9</w:t>
      </w:r>
      <w:r w:rsidR="00F8709A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744A6010" w14:textId="3B35F676" w:rsidR="00DB4B04" w:rsidRDefault="00DB4B04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Doctoral </w:t>
      </w:r>
      <w:r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</w:t>
      </w:r>
      <w:r w:rsidRPr="00DB4B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issertation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DB4B04" w:rsidRPr="00587EC0" w14:paraId="1041FB13" w14:textId="77777777" w:rsidTr="009541FD">
        <w:trPr>
          <w:trHeight w:val="263"/>
        </w:trPr>
        <w:tc>
          <w:tcPr>
            <w:tcW w:w="10302" w:type="dxa"/>
          </w:tcPr>
          <w:p w14:paraId="0A7ECC08" w14:textId="5F8DAC0A" w:rsidR="00DB4B04" w:rsidRDefault="00DB4B04" w:rsidP="00DB4B04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B4B04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 Diachronically like-minded user community detection. University of New Brunswi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redericton, NB., Canada</w:t>
            </w:r>
            <w:r w:rsidRPr="00DB4B0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3D66150A" w14:textId="7F7FB4ED" w:rsidR="00DB4B04" w:rsidRPr="00587EC0" w:rsidRDefault="00DB4B04" w:rsidP="009541F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</w:p>
        </w:tc>
      </w:tr>
    </w:tbl>
    <w:p w14:paraId="114209E9" w14:textId="61116B33" w:rsidR="00F8709A" w:rsidRPr="000536E0" w:rsidRDefault="00F8709A" w:rsidP="00E808A7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Journal Articles</w:t>
      </w:r>
    </w:p>
    <w:tbl>
      <w:tblPr>
        <w:tblStyle w:val="TableGrid"/>
        <w:tblW w:w="1096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255"/>
        <w:gridCol w:w="708"/>
      </w:tblGrid>
      <w:tr w:rsidR="00E10366" w14:paraId="649FB410" w14:textId="77777777" w:rsidTr="00E07FE2">
        <w:trPr>
          <w:trHeight w:val="272"/>
        </w:trPr>
        <w:tc>
          <w:tcPr>
            <w:tcW w:w="10255" w:type="dxa"/>
          </w:tcPr>
          <w:p w14:paraId="5B5AA8F7" w14:textId="751B2D86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avarj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Jovanovic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Ghorbani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orian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n The Causal Relation Between Real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-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orld Activities and Emotional Expressions of Social Network Users.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Journal of the Association for Information Science and Technology (JASIST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72(6): 723–743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2.835, H–Index: 134</w:t>
            </w:r>
          </w:p>
        </w:tc>
        <w:tc>
          <w:tcPr>
            <w:tcW w:w="708" w:type="dxa"/>
          </w:tcPr>
          <w:p w14:paraId="4010EEA3" w14:textId="0EB52587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E10366" w14:paraId="07C3448C" w14:textId="77777777" w:rsidTr="00E07FE2">
        <w:trPr>
          <w:trHeight w:val="335"/>
        </w:trPr>
        <w:tc>
          <w:tcPr>
            <w:tcW w:w="10255" w:type="dxa"/>
          </w:tcPr>
          <w:p w14:paraId="5DCBA346" w14:textId="0E1A7275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DF4B1D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iang, Bagheri, Al</w:t>
            </w:r>
            <w:r w:rsidR="00E1036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eidat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Du, </w:t>
            </w:r>
            <w:proofErr w:type="spellStart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er Community Detection via Embedding of Social Network Structure and Temporal Content</w:t>
            </w:r>
            <w:r w:rsidR="00E10366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formation Processing &amp; Management (IP&amp;M)–Elsevier, 57(2): 10205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4.787, H–Index: 94</w:t>
            </w:r>
          </w:p>
        </w:tc>
        <w:tc>
          <w:tcPr>
            <w:tcW w:w="708" w:type="dxa"/>
          </w:tcPr>
          <w:p w14:paraId="6843AFFC" w14:textId="0DDE0AEF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E10366" w14:paraId="7793CC13" w14:textId="77777777" w:rsidTr="00E07FE2">
        <w:trPr>
          <w:trHeight w:val="272"/>
        </w:trPr>
        <w:tc>
          <w:tcPr>
            <w:tcW w:w="10255" w:type="dxa"/>
          </w:tcPr>
          <w:p w14:paraId="692954D9" w14:textId="6FC25A98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Zhao, Du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inding Diachronic Like–Minded Users.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omputational Intelligence (CI)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34(1): 124–144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Wiley, Impact Factor: 1.196, H–Index: 49</w:t>
            </w:r>
          </w:p>
        </w:tc>
        <w:tc>
          <w:tcPr>
            <w:tcW w:w="708" w:type="dxa"/>
          </w:tcPr>
          <w:p w14:paraId="71A8E631" w14:textId="53D37AB3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4FB9654C" w14:textId="77777777" w:rsidTr="00E07FE2">
        <w:trPr>
          <w:trHeight w:val="290"/>
        </w:trPr>
        <w:tc>
          <w:tcPr>
            <w:tcW w:w="10255" w:type="dxa"/>
          </w:tcPr>
          <w:p w14:paraId="7C08F2DA" w14:textId="04FCC29B" w:rsidR="00E10366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Al–</w:t>
            </w:r>
            <w:proofErr w:type="spellStart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ntity linking of Tweets Based on</w:t>
            </w:r>
            <w:r w:rsidR="00DF4B1D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minant Entity Candidates.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ocial Network Analysis and Mining (SNAM)–Springer, 8(1): 46:1–46:16.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Impact Factor: 1.61, H–Index: 29</w:t>
            </w:r>
          </w:p>
        </w:tc>
        <w:tc>
          <w:tcPr>
            <w:tcW w:w="708" w:type="dxa"/>
          </w:tcPr>
          <w:p w14:paraId="7E59A26F" w14:textId="1E11270B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E10366" w14:paraId="03083460" w14:textId="77777777" w:rsidTr="000536E0">
        <w:trPr>
          <w:trHeight w:val="363"/>
        </w:trPr>
        <w:tc>
          <w:tcPr>
            <w:tcW w:w="10255" w:type="dxa"/>
          </w:tcPr>
          <w:p w14:paraId="50F1D1FC" w14:textId="73C91A24" w:rsidR="00E10366" w:rsidRPr="005E6D21" w:rsidRDefault="00B40923" w:rsidP="00E07FE2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752582" w:rsidRPr="0075258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="00E10366" w:rsidRPr="00E07FE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E10366" w:rsidRPr="00DF4B1D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r w:rsidR="00E10366" w:rsidRPr="00E07FE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ommunity Detection in Social Networks.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ncyclopedia of Semantic Computing</w:t>
            </w:r>
            <w:r w:rsidR="00DF4B1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10366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nd Robotic Intelligence–World Scientific. 1(1): 1630001:1––1630001:8.</w:t>
            </w:r>
          </w:p>
        </w:tc>
        <w:tc>
          <w:tcPr>
            <w:tcW w:w="708" w:type="dxa"/>
          </w:tcPr>
          <w:p w14:paraId="6811842A" w14:textId="15144511" w:rsidR="00E10366" w:rsidRPr="00587EC0" w:rsidRDefault="00DF4B1D" w:rsidP="00752582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</w:tbl>
    <w:p w14:paraId="573CB711" w14:textId="6DC9A0F8" w:rsidR="00F8709A" w:rsidRPr="000536E0" w:rsidRDefault="00F8709A" w:rsidP="000536E0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Publication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045FAF" w14:paraId="06FA51B2" w14:textId="77777777" w:rsidTr="00A146BF">
        <w:trPr>
          <w:trHeight w:val="263"/>
        </w:trPr>
        <w:tc>
          <w:tcPr>
            <w:tcW w:w="10302" w:type="dxa"/>
          </w:tcPr>
          <w:p w14:paraId="12275B00" w14:textId="31CD85EC" w:rsidR="00045FAF" w:rsidRPr="001E5F7B" w:rsidRDefault="00045FAF" w:rsidP="00045FAF">
            <w:pPr>
              <w:spacing w:after="120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8.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Ziaeinejad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met</w:t>
            </w:r>
            <w:proofErr w:type="spellEnd"/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Fani. A Framework for Future Community Prediction. 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>The 44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vertAlign w:val="superscript"/>
                <w:lang w:val="en-US"/>
              </w:rPr>
              <w:t>th</w:t>
            </w:r>
            <w:r w:rsidRPr="003D3998">
              <w:rPr>
                <w:rFonts w:ascii="Garamond" w:hAnsi="Garamond" w:cstheme="minorHAnsi"/>
                <w:i/>
                <w:iCs/>
                <w:color w:val="A6A6A6" w:themeColor="background1" w:themeShade="A6"/>
                <w:sz w:val="20"/>
                <w:szCs w:val="20"/>
                <w:lang w:val="en-US"/>
              </w:rPr>
              <w:t xml:space="preserve"> European Conference on Information Retrieval (ECIR), Stavanger, Norway, Core Rank: A.</w:t>
            </w: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673" w:type="dxa"/>
          </w:tcPr>
          <w:p w14:paraId="0ADACD15" w14:textId="62F23220" w:rsidR="00045FAF" w:rsidRPr="001E5F7B" w:rsidRDefault="00045FAF" w:rsidP="00867F8F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1E5F7B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2022</w:t>
            </w:r>
          </w:p>
        </w:tc>
      </w:tr>
      <w:tr w:rsidR="00867F8F" w14:paraId="6CD02694" w14:textId="77777777" w:rsidTr="00A146BF">
        <w:trPr>
          <w:trHeight w:val="263"/>
        </w:trPr>
        <w:tc>
          <w:tcPr>
            <w:tcW w:w="10302" w:type="dxa"/>
          </w:tcPr>
          <w:p w14:paraId="24E3C4BD" w14:textId="573A5050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7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ad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th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yTFL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Python–based Neural Team Formation Toolkit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3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Queensland, Australi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50FF4A3F" w14:textId="6AF8DA6C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200BBA9C" w14:textId="77777777" w:rsidTr="00A146BF">
        <w:tc>
          <w:tcPr>
            <w:tcW w:w="10302" w:type="dxa"/>
          </w:tcPr>
          <w:p w14:paraId="0864F7DA" w14:textId="0F6CEF71" w:rsidR="00867F8F" w:rsidRDefault="00045FAF" w:rsidP="00FC605D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1A3700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Extensible Toolkit of Query Refinement Methods and Gold Standard Dataset Genera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3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 w:rsidR="001A3700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ucca, Italy. CORE Rank: A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248511E1" w14:textId="0411B63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867F8F" w14:paraId="787AF9BE" w14:textId="77777777" w:rsidTr="00A146BF">
        <w:tc>
          <w:tcPr>
            <w:tcW w:w="10302" w:type="dxa"/>
          </w:tcPr>
          <w:p w14:paraId="7D02AC4A" w14:textId="6527C354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mannaee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1A121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amou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d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Que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: A Configurable Workflow and Dataset Collection for Query Refinem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Virtual Event, Ireland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3165–317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A9886DF" w14:textId="26B4C68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F6EDC41" w14:textId="77777777" w:rsidTr="00A146BF">
        <w:tc>
          <w:tcPr>
            <w:tcW w:w="10302" w:type="dxa"/>
          </w:tcPr>
          <w:p w14:paraId="20CBDAF9" w14:textId="06AF5747" w:rsidR="00867F8F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4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Rad, </w:t>
            </w:r>
            <w:r w:rsidR="00867F8F" w:rsidRPr="001A121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gar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zlicht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arning to Form Skill–based Teams of Expert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Virtual Event, Ireland (2049–2052)</w:t>
            </w:r>
            <w:r w:rsidR="001A121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479C3A21" w14:textId="082FEEA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43084157" w14:textId="77777777" w:rsidTr="00A146BF">
        <w:tc>
          <w:tcPr>
            <w:tcW w:w="10302" w:type="dxa"/>
          </w:tcPr>
          <w:p w14:paraId="420E71E3" w14:textId="3AABA08D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3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6952F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Latent Space Modeling for Community Prediction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2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nd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isbon, Portugal (745–759)</w:t>
            </w:r>
            <w:r w:rsidR="006952F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3F33D892" w14:textId="4CB42595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867F8F" w14:paraId="3C56D33E" w14:textId="77777777" w:rsidTr="00A146BF">
        <w:tc>
          <w:tcPr>
            <w:tcW w:w="10302" w:type="dxa"/>
          </w:tcPr>
          <w:p w14:paraId="05117922" w14:textId="2DA4821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2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B5640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rloh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Hosseini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rpers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wim Stroke Analytic: Front Crawl Pulling Pose Classification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018 IEEE International Conference on Image Processing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IP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Athens, Greece, (4068–4072)</w:t>
            </w:r>
            <w:r w:rsidR="00B5640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A60BD9C" w14:textId="219ECE9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798D452" w14:textId="77777777" w:rsidTr="00A146BF">
        <w:tc>
          <w:tcPr>
            <w:tcW w:w="10302" w:type="dxa"/>
          </w:tcPr>
          <w:p w14:paraId="727DDB1D" w14:textId="1B1F7FD4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hodabakhs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Personal Life Events from Streaming Social Content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(CIKM), Turin, Italy (1751–175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14BE4E3" w14:textId="4AD46947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4B4F60A1" w14:textId="77777777" w:rsidTr="00A146BF">
        <w:tc>
          <w:tcPr>
            <w:tcW w:w="10302" w:type="dxa"/>
          </w:tcPr>
          <w:p w14:paraId="2F15E341" w14:textId="2277A8D5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abzadeh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vivala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usal Dependencies for Future Interest Prediction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 (CIKM), Turin, Italy (1511–1514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75BC13C5" w14:textId="4FDFE761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3B40EBFA" w14:textId="77777777" w:rsidTr="00A146BF">
        <w:tc>
          <w:tcPr>
            <w:tcW w:w="10302" w:type="dxa"/>
          </w:tcPr>
          <w:p w14:paraId="0DCF4D73" w14:textId="239050E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9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ashari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Bagheri, Al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beidat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proofErr w:type="spellStart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opword</w:t>
            </w:r>
            <w:proofErr w:type="spellEnd"/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Detection for Streaming Content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40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CIR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Grenoble, France (737–743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4DADC43" w14:textId="3350157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867F8F" w14:paraId="6AB56DE1" w14:textId="77777777" w:rsidTr="00A146BF">
        <w:tc>
          <w:tcPr>
            <w:tcW w:w="10302" w:type="dxa"/>
          </w:tcPr>
          <w:p w14:paraId="269777BA" w14:textId="153121F6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8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FC605D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ly Like–minded User Community Identification through Neural Embedding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on Conference on Information and Knowledge Management (CIKM), Singapore, Singapore (577–586)</w:t>
            </w:r>
            <w:r w:rsidR="00FC605D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</w:t>
            </w:r>
            <w:r w:rsidR="00750A43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1BD8E427" w14:textId="0E25EB3F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7C9414B8" w14:textId="77777777" w:rsidTr="00A146BF">
        <w:tc>
          <w:tcPr>
            <w:tcW w:w="10302" w:type="dxa"/>
          </w:tcPr>
          <w:p w14:paraId="2213885A" w14:textId="2F788F9A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7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D22C5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Predicting Users' Future Interests on Twitter. 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Aberdeen, United Kingdom (464–476)</w:t>
            </w:r>
            <w:r w:rsidR="00D22C55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2629FA9" w14:textId="5B5F4709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7</w:t>
            </w:r>
          </w:p>
        </w:tc>
      </w:tr>
      <w:tr w:rsidR="00867F8F" w14:paraId="22F8A441" w14:textId="77777777" w:rsidTr="00A146BF">
        <w:tc>
          <w:tcPr>
            <w:tcW w:w="10302" w:type="dxa"/>
          </w:tcPr>
          <w:p w14:paraId="115007C5" w14:textId="4FE77927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6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me–Sensitive Topic–Based Communities on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9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nadian Conference on Artificial Intelligence (Canadian AI), Victoria, Canada (192–204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</w:p>
        </w:tc>
        <w:tc>
          <w:tcPr>
            <w:tcW w:w="673" w:type="dxa"/>
          </w:tcPr>
          <w:p w14:paraId="4646BE20" w14:textId="34BF9DF2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695A445" w14:textId="77777777" w:rsidTr="00A146BF">
        <w:tc>
          <w:tcPr>
            <w:tcW w:w="10302" w:type="dxa"/>
          </w:tcPr>
          <w:p w14:paraId="7032FFE1" w14:textId="13BB9ACB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, Kahan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ferring Implicit Topical Interests on Twitter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38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European Conference on IR Research (ECIR), Padua, Italy (479–491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.</w:t>
            </w:r>
          </w:p>
        </w:tc>
        <w:tc>
          <w:tcPr>
            <w:tcW w:w="673" w:type="dxa"/>
          </w:tcPr>
          <w:p w14:paraId="6F8F46A2" w14:textId="682BF4DA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1195274C" w14:textId="77777777" w:rsidTr="00A146BF">
        <w:tc>
          <w:tcPr>
            <w:tcW w:w="10302" w:type="dxa"/>
          </w:tcPr>
          <w:p w14:paraId="3A96F158" w14:textId="7E1FB23E" w:rsidR="00867F8F" w:rsidRPr="005E6D21" w:rsidRDefault="00045FAF" w:rsidP="000217EC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4.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emporal Formation and Evolution of Online Communities.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he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9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CM International Conference on Web Search and Data Mining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WSDM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San Francisco, United States (717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A*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4BB59EAD" w14:textId="7DFB4378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6</w:t>
            </w:r>
          </w:p>
        </w:tc>
      </w:tr>
      <w:tr w:rsidR="00867F8F" w14:paraId="6424C2AD" w14:textId="77777777" w:rsidTr="00A146BF">
        <w:tc>
          <w:tcPr>
            <w:tcW w:w="10302" w:type="dxa"/>
          </w:tcPr>
          <w:p w14:paraId="609A0C70" w14:textId="01310D99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proofErr w:type="spellStart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</w:t>
            </w:r>
            <w:r w:rsidR="000217EC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Kahani, Du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mantics–Enabled User Interest Detection from Twitter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/WIC/ACM International Conference on Web Intelligence and Intelligent Agent Technology (WI–IAT), Singapore, Singapore (469–476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10DC07D2" w14:textId="742D8C63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7E4CA694" w14:textId="77777777" w:rsidTr="00A146BF">
        <w:tc>
          <w:tcPr>
            <w:tcW w:w="10302" w:type="dxa"/>
          </w:tcPr>
          <w:p w14:paraId="599FBDAB" w14:textId="14F97ADE" w:rsidR="00867F8F" w:rsidRPr="005E6D21" w:rsidRDefault="00045FAF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eng, </w:t>
            </w:r>
            <w:r w:rsidR="00867F8F" w:rsidRPr="000217EC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, Jovanovic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exical Semantic Relatedness for Twitter Analytic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The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CTAI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Mare, Italy (202–209)</w:t>
            </w:r>
            <w:r w:rsidR="000217EC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603C2462" w14:textId="19B46FD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  <w:tr w:rsidR="00867F8F" w14:paraId="6B4AA8FF" w14:textId="77777777" w:rsidTr="00A146BF">
        <w:tc>
          <w:tcPr>
            <w:tcW w:w="10302" w:type="dxa"/>
          </w:tcPr>
          <w:p w14:paraId="5400E67F" w14:textId="703BC982" w:rsidR="00867F8F" w:rsidRPr="005E6D21" w:rsidRDefault="00B40923" w:rsidP="001A3700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045FAF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045FAF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423607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</w:t>
            </w:r>
            <w:r w:rsidR="00867F8F" w:rsidRPr="001A370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Ontology for Describing Security Events</w:t>
            </w:r>
            <w:r w:rsidR="00867F8F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EKE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),</w:t>
            </w:r>
            <w:r w:rsidR="00867F8F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Pittsburgh, United States (455–460)</w:t>
            </w:r>
            <w:r w:rsidR="00423607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CORE Rank: B.</w:t>
            </w:r>
          </w:p>
        </w:tc>
        <w:tc>
          <w:tcPr>
            <w:tcW w:w="673" w:type="dxa"/>
          </w:tcPr>
          <w:p w14:paraId="41977AB1" w14:textId="4A1FAC04" w:rsidR="00867F8F" w:rsidRPr="00587EC0" w:rsidRDefault="00867F8F" w:rsidP="00867F8F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5</w:t>
            </w:r>
          </w:p>
        </w:tc>
      </w:tr>
    </w:tbl>
    <w:p w14:paraId="3FC2D3AC" w14:textId="02E7E524" w:rsidR="00E90591" w:rsidRPr="000536E0" w:rsidRDefault="00E90591" w:rsidP="00E808A7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echnical Report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93C12" w:rsidRPr="00587EC0" w14:paraId="448B40E1" w14:textId="77777777" w:rsidTr="00980421">
        <w:trPr>
          <w:trHeight w:val="462"/>
        </w:trPr>
        <w:tc>
          <w:tcPr>
            <w:tcW w:w="10302" w:type="dxa"/>
          </w:tcPr>
          <w:p w14:paraId="2E90049F" w14:textId="40AE696D" w:rsidR="00A93C12" w:rsidRPr="00E45333" w:rsidRDefault="00B40923" w:rsidP="00E45333">
            <w:pPr>
              <w:pStyle w:val="ListParagraph"/>
              <w:ind w:left="0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A93C12" w:rsidRPr="00045F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A93C12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guyen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A93C12" w:rsidRPr="005E6D21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Bagheri</w:t>
            </w:r>
            <w:r w:rsid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="00A93C12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itericz</w:t>
            </w:r>
            <w:proofErr w:type="spellEnd"/>
            <w:r w:rsidR="00A93C12" w:rsidRPr="00A93C1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Bagging Model for Product Title Quality with Noise. 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International Conference on Information and Knowledge Management (CIKM AnalytiCup'17</w:t>
            </w:r>
            <w:r w:rsid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.</w:t>
            </w:r>
            <w:r w:rsidR="00A93C12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) </w:t>
            </w:r>
          </w:p>
        </w:tc>
        <w:tc>
          <w:tcPr>
            <w:tcW w:w="673" w:type="dxa"/>
          </w:tcPr>
          <w:p w14:paraId="660E1011" w14:textId="3A0BB2EE" w:rsidR="00A93C12" w:rsidRPr="00587EC0" w:rsidRDefault="00A93C12" w:rsidP="007069ED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</w:p>
        </w:tc>
      </w:tr>
    </w:tbl>
    <w:p w14:paraId="5CE3895A" w14:textId="2B3D9CB7" w:rsidR="00E45333" w:rsidRPr="000536E0" w:rsidRDefault="00E45333" w:rsidP="00E45333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utorials &amp; Talks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E45333" w:rsidRPr="00587EC0" w14:paraId="61BA3E8C" w14:textId="77777777" w:rsidTr="00E45333">
        <w:trPr>
          <w:trHeight w:val="462"/>
        </w:trPr>
        <w:tc>
          <w:tcPr>
            <w:tcW w:w="10302" w:type="dxa"/>
          </w:tcPr>
          <w:p w14:paraId="4B0BD8D2" w14:textId="7E0F5555" w:rsidR="00E45333" w:rsidRPr="00E45333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lastRenderedPageBreak/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Extracting, Mining and Predicting Users' Interests from Social Network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42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 xml:space="preserve">nd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International ACM SIGIR Conference on Research and Development in Information Retrieval, CORE Rank: A*, Paris, France.</w:t>
            </w:r>
          </w:p>
        </w:tc>
        <w:tc>
          <w:tcPr>
            <w:tcW w:w="673" w:type="dxa"/>
          </w:tcPr>
          <w:p w14:paraId="2089CE40" w14:textId="25672BF3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28A0BBA2" w14:textId="77777777" w:rsidTr="00E45333">
        <w:trPr>
          <w:trHeight w:val="462"/>
        </w:trPr>
        <w:tc>
          <w:tcPr>
            <w:tcW w:w="10302" w:type="dxa"/>
          </w:tcPr>
          <w:p w14:paraId="6C273781" w14:textId="2D499CCF" w:rsidR="00E45333" w:rsidRPr="005E6D21" w:rsidRDefault="00B40923" w:rsidP="00E45333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proofErr w:type="spellStart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arrinkalam</w:t>
            </w:r>
            <w:proofErr w:type="spellEnd"/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Fani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Bagheri. Tutorial on Social User Interest Mining: Methods and Applications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5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ACM SIGKDD International Conference on Knowledge Discovery and Data Mining (KDD), CORE Rank: A*, Anchorage, AK, United States.</w:t>
            </w:r>
          </w:p>
        </w:tc>
        <w:tc>
          <w:tcPr>
            <w:tcW w:w="673" w:type="dxa"/>
          </w:tcPr>
          <w:p w14:paraId="37894820" w14:textId="020DE0B9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  <w:tr w:rsidR="00E45333" w:rsidRPr="00587EC0" w14:paraId="5DC7B02E" w14:textId="77777777" w:rsidTr="00E45333">
        <w:trPr>
          <w:trHeight w:val="462"/>
        </w:trPr>
        <w:tc>
          <w:tcPr>
            <w:tcW w:w="10302" w:type="dxa"/>
          </w:tcPr>
          <w:p w14:paraId="011C089D" w14:textId="33F41151" w:rsidR="00E45333" w:rsidRPr="00884148" w:rsidRDefault="00B40923" w:rsidP="00884148">
            <w:pPr>
              <w:pStyle w:val="ListParagraph"/>
              <w:numPr>
                <w:ilvl w:val="0"/>
                <w:numId w:val="1"/>
              </w:numPr>
              <w:ind w:left="0" w:hanging="426"/>
              <w:jc w:val="both"/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</w:t>
            </w:r>
            <w:r w:rsidR="00E45333" w:rsidRPr="00E4533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E45333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wim Stroke Analytic: Front Crawl Pulling Pose Classification. </w:t>
            </w:r>
            <w:r w:rsidR="00E45333" w:rsidRPr="00E4533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A.I. Socratic Circles (#AISC), </w:t>
            </w:r>
            <w:r w:rsid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aisc.ai.science/</w:t>
            </w:r>
            <w:r w:rsid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E45333" w:rsidRPr="0088414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 xml:space="preserve">, Toronto, Canada, </w:t>
            </w:r>
            <w:r w:rsidR="00884148" w:rsidRPr="00A56E83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https://youtu.be/pxzZalBla6U</w:t>
            </w:r>
          </w:p>
        </w:tc>
        <w:tc>
          <w:tcPr>
            <w:tcW w:w="673" w:type="dxa"/>
          </w:tcPr>
          <w:p w14:paraId="2B830E48" w14:textId="3AEE90DE" w:rsidR="00E45333" w:rsidRPr="00587EC0" w:rsidRDefault="00E45333" w:rsidP="00E45333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87EC0">
              <w:rPr>
                <w:rFonts w:ascii="Garamond" w:hAnsi="Garamond" w:cstheme="minorHAnsi"/>
                <w:sz w:val="20"/>
                <w:szCs w:val="20"/>
                <w:lang w:val="en-US"/>
              </w:rPr>
              <w:t>201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9</w:t>
            </w:r>
          </w:p>
        </w:tc>
      </w:tr>
    </w:tbl>
    <w:p w14:paraId="51270EA1" w14:textId="607AC61B" w:rsidR="00884148" w:rsidRPr="000536E0" w:rsidRDefault="00884148" w:rsidP="00884148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Conference Attended</w:t>
      </w:r>
    </w:p>
    <w:tbl>
      <w:tblPr>
        <w:tblStyle w:val="TableGrid"/>
        <w:tblW w:w="1097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302"/>
        <w:gridCol w:w="673"/>
      </w:tblGrid>
      <w:tr w:rsidR="00A01411" w:rsidRPr="00587EC0" w14:paraId="594D680C" w14:textId="77777777" w:rsidTr="008F4783">
        <w:trPr>
          <w:trHeight w:val="156"/>
        </w:trPr>
        <w:tc>
          <w:tcPr>
            <w:tcW w:w="10302" w:type="dxa"/>
          </w:tcPr>
          <w:p w14:paraId="4ABD718C" w14:textId="19DD9260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r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, Bloomberg, Amazon, Lucca, Tuscany, Italy, Onlin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60B9F734" w14:textId="4B11C0B8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1</w:t>
            </w:r>
          </w:p>
        </w:tc>
      </w:tr>
      <w:tr w:rsidR="00A01411" w:rsidRPr="00587EC0" w14:paraId="621E8686" w14:textId="77777777" w:rsidTr="008F4783">
        <w:trPr>
          <w:trHeight w:val="156"/>
        </w:trPr>
        <w:tc>
          <w:tcPr>
            <w:tcW w:w="10302" w:type="dxa"/>
          </w:tcPr>
          <w:p w14:paraId="0912BD31" w14:textId="2348B2F9" w:rsidR="00A01411" w:rsidRPr="008F4783" w:rsidRDefault="00A01411" w:rsidP="00A01411">
            <w:pPr>
              <w:jc w:val="both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7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. The 4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</w:t>
            </w:r>
            <w:r w:rsidRPr="00A01411">
              <w:rPr>
                <w:rFonts w:ascii="Garamond" w:hAnsi="Garamond" w:cstheme="minorHAnsi"/>
                <w:sz w:val="20"/>
                <w:szCs w:val="20"/>
                <w:vertAlign w:val="superscript"/>
                <w:lang w:val="en-US"/>
              </w:rPr>
              <w:t>nd</w:t>
            </w: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 xml:space="preserve"> </w:t>
            </w:r>
            <w:r w:rsidRPr="008F4783">
              <w:rPr>
                <w:rFonts w:ascii="Garamond" w:hAnsi="Garamond" w:cstheme="minorHAnsi"/>
                <w:sz w:val="20"/>
                <w:szCs w:val="20"/>
                <w:lang w:val="en-US"/>
              </w:rPr>
              <w:t>European Conference on Information Retrieval, Bloomberg, Google, Amazon, eBay, Lisbon, Portugal, Online.</w:t>
            </w:r>
          </w:p>
        </w:tc>
        <w:tc>
          <w:tcPr>
            <w:tcW w:w="673" w:type="dxa"/>
          </w:tcPr>
          <w:p w14:paraId="2EF0ACB6" w14:textId="7A57C1BA" w:rsidR="00A01411" w:rsidRPr="00587EC0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20</w:t>
            </w:r>
          </w:p>
        </w:tc>
      </w:tr>
      <w:tr w:rsidR="00A01411" w:rsidRPr="00587EC0" w14:paraId="38D98AF3" w14:textId="77777777" w:rsidTr="008F4783">
        <w:trPr>
          <w:trHeight w:val="60"/>
        </w:trPr>
        <w:tc>
          <w:tcPr>
            <w:tcW w:w="10302" w:type="dxa"/>
          </w:tcPr>
          <w:p w14:paraId="003CA247" w14:textId="59BE5878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Turin, Italy.</w:t>
            </w:r>
          </w:p>
        </w:tc>
        <w:tc>
          <w:tcPr>
            <w:tcW w:w="673" w:type="dxa"/>
          </w:tcPr>
          <w:p w14:paraId="312A24FB" w14:textId="309FFF43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sz w:val="20"/>
                <w:szCs w:val="20"/>
                <w:lang w:val="en-US"/>
              </w:rPr>
              <w:t>2018</w:t>
            </w:r>
          </w:p>
        </w:tc>
      </w:tr>
      <w:tr w:rsidR="00A01411" w:rsidRPr="00587EC0" w14:paraId="2C6563BB" w14:textId="77777777" w:rsidTr="008F4783">
        <w:trPr>
          <w:trHeight w:val="60"/>
        </w:trPr>
        <w:tc>
          <w:tcPr>
            <w:tcW w:w="10302" w:type="dxa"/>
          </w:tcPr>
          <w:p w14:paraId="7D70FBB8" w14:textId="57CCFDD5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5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6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 Management, ACM, SIGIR, Singapore.</w:t>
            </w:r>
          </w:p>
        </w:tc>
        <w:tc>
          <w:tcPr>
            <w:tcW w:w="673" w:type="dxa"/>
          </w:tcPr>
          <w:p w14:paraId="7275CDCF" w14:textId="1309CD12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7</w:t>
            </w:r>
          </w:p>
        </w:tc>
      </w:tr>
      <w:tr w:rsidR="00A01411" w:rsidRPr="00587EC0" w14:paraId="69936B09" w14:textId="77777777" w:rsidTr="008F4783">
        <w:trPr>
          <w:trHeight w:val="60"/>
        </w:trPr>
        <w:tc>
          <w:tcPr>
            <w:tcW w:w="10302" w:type="dxa"/>
          </w:tcPr>
          <w:p w14:paraId="59F50D51" w14:textId="1E0271E3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ian Conference on Artificial Intelligence, CAIAC, Victoria, BC.</w:t>
            </w:r>
          </w:p>
        </w:tc>
        <w:tc>
          <w:tcPr>
            <w:tcW w:w="673" w:type="dxa"/>
          </w:tcPr>
          <w:p w14:paraId="290CC2A1" w14:textId="2261D3AE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37DBEE5F" w14:textId="77777777" w:rsidTr="008F4783">
        <w:trPr>
          <w:trHeight w:val="60"/>
        </w:trPr>
        <w:tc>
          <w:tcPr>
            <w:tcW w:w="10302" w:type="dxa"/>
          </w:tcPr>
          <w:p w14:paraId="51354819" w14:textId="15ED6C8F" w:rsidR="00A01411" w:rsidRDefault="00A01411" w:rsidP="00A01411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9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Web Search and Data Mining, Adobe, Google, Microsoft, San Francisco, USA.</w:t>
            </w:r>
          </w:p>
        </w:tc>
        <w:tc>
          <w:tcPr>
            <w:tcW w:w="673" w:type="dxa"/>
          </w:tcPr>
          <w:p w14:paraId="041BC186" w14:textId="05D9F790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</w:t>
            </w:r>
          </w:p>
        </w:tc>
      </w:tr>
      <w:tr w:rsidR="00A01411" w:rsidRPr="00587EC0" w14:paraId="60B82C63" w14:textId="77777777" w:rsidTr="008F4783">
        <w:trPr>
          <w:trHeight w:val="60"/>
        </w:trPr>
        <w:tc>
          <w:tcPr>
            <w:tcW w:w="10302" w:type="dxa"/>
          </w:tcPr>
          <w:p w14:paraId="7E7FBBEF" w14:textId="1D9A18BC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International Conference on Tools with Artificial Intelligence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ietr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l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re, Italy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.</w:t>
            </w:r>
          </w:p>
        </w:tc>
        <w:tc>
          <w:tcPr>
            <w:tcW w:w="673" w:type="dxa"/>
          </w:tcPr>
          <w:p w14:paraId="0559CA72" w14:textId="7EFDE8BC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  <w:tr w:rsidR="00A01411" w:rsidRPr="00587EC0" w14:paraId="19FEB641" w14:textId="77777777" w:rsidTr="008F4783">
        <w:trPr>
          <w:trHeight w:val="60"/>
        </w:trPr>
        <w:tc>
          <w:tcPr>
            <w:tcW w:w="10302" w:type="dxa"/>
          </w:tcPr>
          <w:p w14:paraId="3BDF3956" w14:textId="3BB3A88F" w:rsidR="00A01411" w:rsidRDefault="00A01411" w:rsidP="00A01411">
            <w:pPr>
              <w:ind w:right="-138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1. The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7</w:t>
            </w:r>
            <w:r w:rsidRPr="0062771B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Software Engineering and Knowledge Engineering, Pittsburgh, USA</w:t>
            </w:r>
          </w:p>
        </w:tc>
        <w:tc>
          <w:tcPr>
            <w:tcW w:w="673" w:type="dxa"/>
          </w:tcPr>
          <w:p w14:paraId="7DA765F0" w14:textId="2F2B288A" w:rsidR="00A01411" w:rsidRDefault="00A01411" w:rsidP="00A01411">
            <w:pPr>
              <w:jc w:val="right"/>
              <w:rPr>
                <w:rFonts w:ascii="Garamond" w:hAnsi="Garamond" w:cstheme="minorHAnsi"/>
                <w:sz w:val="20"/>
                <w:szCs w:val="20"/>
                <w:lang w:val="en-US"/>
              </w:rPr>
            </w:pP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5</w:t>
            </w:r>
          </w:p>
        </w:tc>
      </w:tr>
    </w:tbl>
    <w:p w14:paraId="2E79211D" w14:textId="3639FC22" w:rsidR="00E90591" w:rsidRPr="000536E0" w:rsidRDefault="0056172A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UPERVISION</w:t>
      </w:r>
      <w:r w:rsidR="00E90591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585F2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B031F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ttp://</w:t>
      </w:r>
      <w:r w:rsidR="00585F25" w:rsidRPr="00585F25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github.com/fani-lab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</w:p>
    <w:p w14:paraId="28C21406" w14:textId="00E36F24" w:rsidR="008D1F9A" w:rsidRPr="000536E0" w:rsidRDefault="008D1F9A" w:rsidP="000536E0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ost–doctorate &amp; Visiting Scholar</w:t>
      </w:r>
    </w:p>
    <w:tbl>
      <w:tblPr>
        <w:tblStyle w:val="TableGrid"/>
        <w:tblW w:w="1106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995"/>
        <w:gridCol w:w="2070"/>
      </w:tblGrid>
      <w:tr w:rsidR="008D1F9A" w14:paraId="7A27A1DE" w14:textId="77777777" w:rsidTr="008D1F9A">
        <w:tc>
          <w:tcPr>
            <w:tcW w:w="8995" w:type="dxa"/>
          </w:tcPr>
          <w:p w14:paraId="74786D99" w14:textId="1049FE50" w:rsidR="008D1F9A" w:rsidRPr="008D1F9A" w:rsidRDefault="008D1F9A" w:rsidP="008D1F9A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Mahdis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aeedi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, Assistant Professor in Mathematics, </w:t>
            </w:r>
            <w:proofErr w:type="spellStart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Ershad</w:t>
            </w:r>
            <w:proofErr w:type="spellEnd"/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 Damavand, Iran, Visiting Scholar </w:t>
            </w:r>
          </w:p>
        </w:tc>
        <w:tc>
          <w:tcPr>
            <w:tcW w:w="2070" w:type="dxa"/>
          </w:tcPr>
          <w:p w14:paraId="4B1184FC" w14:textId="6B59315A" w:rsidR="008D1F9A" w:rsidRPr="008D1F9A" w:rsidRDefault="008D1F9A" w:rsidP="008D1F9A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8D1F9A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Jun 2022 – May 2023</w:t>
            </w:r>
          </w:p>
        </w:tc>
      </w:tr>
    </w:tbl>
    <w:p w14:paraId="52462471" w14:textId="60F1B376" w:rsidR="008D1F9A" w:rsidRPr="000536E0" w:rsidRDefault="008D1F9A" w:rsidP="008D1F9A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Doctorate</w:t>
      </w:r>
    </w:p>
    <w:tbl>
      <w:tblPr>
        <w:tblStyle w:val="TableGrid"/>
        <w:tblW w:w="1102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55"/>
        <w:gridCol w:w="990"/>
        <w:gridCol w:w="677"/>
      </w:tblGrid>
      <w:tr w:rsidR="003D4096" w14:paraId="65939D3D" w14:textId="38C49A43" w:rsidTr="001310EE">
        <w:trPr>
          <w:trHeight w:val="260"/>
        </w:trPr>
        <w:tc>
          <w:tcPr>
            <w:tcW w:w="9355" w:type="dxa"/>
          </w:tcPr>
          <w:p w14:paraId="23B915E8" w14:textId="25D8D92F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oroush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aeineja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User Community Prediction for Social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0E8A2AAB" w14:textId="5C5EB0E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695ECC10" w14:textId="7EE5F36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59B37029" w14:textId="74C765D7" w:rsidTr="001310EE">
        <w:trPr>
          <w:trHeight w:val="190"/>
        </w:trPr>
        <w:tc>
          <w:tcPr>
            <w:tcW w:w="9355" w:type="dxa"/>
          </w:tcPr>
          <w:p w14:paraId="0ABC318A" w14:textId="0B10B7AB" w:rsidR="003D4096" w:rsidRDefault="003D4096" w:rsidP="008D1F9A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Zahra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aherikhonakdar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Synergistic Balance of Social Context for Information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990" w:type="dxa"/>
          </w:tcPr>
          <w:p w14:paraId="70C53C9E" w14:textId="37B5291F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Fall 2021 – </w:t>
            </w:r>
          </w:p>
        </w:tc>
        <w:tc>
          <w:tcPr>
            <w:tcW w:w="677" w:type="dxa"/>
          </w:tcPr>
          <w:p w14:paraId="209AD5C1" w14:textId="0017764C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2F1E6A64" w14:textId="56A9538E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aster’s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3D4096" w14:paraId="30BE3EC3" w14:textId="77777777" w:rsidTr="001310EE">
        <w:trPr>
          <w:trHeight w:val="254"/>
        </w:trPr>
        <w:tc>
          <w:tcPr>
            <w:tcW w:w="9085" w:type="dxa"/>
          </w:tcPr>
          <w:p w14:paraId="3CE437E0" w14:textId="52E95A30" w:rsidR="003D4096" w:rsidRPr="00EB7537" w:rsidRDefault="003D4096" w:rsidP="005A22D2">
            <w:pPr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 xml:space="preserve">6. Afshin </w:t>
            </w: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Shahrestani</w:t>
            </w:r>
            <w:proofErr w:type="spellEnd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, Social Information Retrieval, University of Windsor, PI</w:t>
            </w:r>
          </w:p>
        </w:tc>
        <w:tc>
          <w:tcPr>
            <w:tcW w:w="1260" w:type="dxa"/>
          </w:tcPr>
          <w:p w14:paraId="54ABF1F9" w14:textId="3BF75245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all 2022 –</w:t>
            </w:r>
          </w:p>
        </w:tc>
        <w:tc>
          <w:tcPr>
            <w:tcW w:w="673" w:type="dxa"/>
          </w:tcPr>
          <w:p w14:paraId="1A405309" w14:textId="739179D1" w:rsidR="003D4096" w:rsidRPr="00EB7537" w:rsidRDefault="003D4096" w:rsidP="005A22D2">
            <w:pPr>
              <w:jc w:val="right"/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</w:pPr>
            <w:proofErr w:type="spellStart"/>
            <w:r w:rsidRPr="00EB7537">
              <w:rPr>
                <w:rFonts w:ascii="Garamond" w:hAnsi="Garamond" w:cstheme="minorHAnsi"/>
                <w:color w:val="A6A6A6" w:themeColor="background1" w:themeShade="A6"/>
                <w:sz w:val="20"/>
                <w:szCs w:val="20"/>
                <w:lang w:val="en-US"/>
              </w:rPr>
              <w:t>Future</w:t>
            </w:r>
            <w:r w:rsidR="00E37386" w:rsidRPr="00EB7537">
              <w:rPr>
                <w:rFonts w:ascii="Garamond" w:hAnsi="Garamond" w:cstheme="minorHAnsi"/>
                <w:color w:val="FFFFFF" w:themeColor="background1"/>
                <w:sz w:val="20"/>
                <w:szCs w:val="20"/>
                <w:lang w:val="en-US"/>
              </w:rPr>
              <w:t>f</w:t>
            </w:r>
            <w:proofErr w:type="spellEnd"/>
          </w:p>
        </w:tc>
      </w:tr>
      <w:tr w:rsidR="003D4096" w14:paraId="61908423" w14:textId="77777777" w:rsidTr="001310EE">
        <w:trPr>
          <w:trHeight w:val="254"/>
        </w:trPr>
        <w:tc>
          <w:tcPr>
            <w:tcW w:w="9085" w:type="dxa"/>
          </w:tcPr>
          <w:p w14:paraId="0D7A850D" w14:textId="19573682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oonak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asses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Bias in Team Formation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2907B575" w14:textId="1A1BE9E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304EFEC4" w14:textId="26533516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2FBBB46" w14:textId="77777777" w:rsidTr="001310EE">
        <w:trPr>
          <w:trHeight w:val="241"/>
        </w:trPr>
        <w:tc>
          <w:tcPr>
            <w:tcW w:w="9085" w:type="dxa"/>
          </w:tcPr>
          <w:p w14:paraId="65349581" w14:textId="11B3FEF4" w:rsidR="003D4096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ogesw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akshmi Narayan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Reinforcement Learning for Query Refineme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6641A7F9" w14:textId="3BE8E550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673" w:type="dxa"/>
          </w:tcPr>
          <w:p w14:paraId="2D5863DC" w14:textId="1CB959B5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279B39CB" w14:textId="77777777" w:rsidTr="001310EE">
        <w:trPr>
          <w:trHeight w:val="254"/>
        </w:trPr>
        <w:tc>
          <w:tcPr>
            <w:tcW w:w="9085" w:type="dxa"/>
          </w:tcPr>
          <w:p w14:paraId="23BC873D" w14:textId="6C401A0B" w:rsidR="003D4096" w:rsidRPr="005E6D21" w:rsidRDefault="003D409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aran Saxen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Geo–awar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B25021B" w14:textId="70B1EFD9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129CE21D" w14:textId="2816C57D" w:rsidR="003D4096" w:rsidRDefault="003D409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19B06A4E" w14:textId="77777777" w:rsidTr="001310EE">
        <w:trPr>
          <w:trHeight w:val="254"/>
        </w:trPr>
        <w:tc>
          <w:tcPr>
            <w:tcW w:w="9085" w:type="dxa"/>
          </w:tcPr>
          <w:p w14:paraId="52B9BC12" w14:textId="24FB73EF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rma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ashti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ime–sensitive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PI</w:t>
            </w:r>
          </w:p>
        </w:tc>
        <w:tc>
          <w:tcPr>
            <w:tcW w:w="1260" w:type="dxa"/>
          </w:tcPr>
          <w:p w14:paraId="44286575" w14:textId="754B441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673" w:type="dxa"/>
          </w:tcPr>
          <w:p w14:paraId="3A70EFE8" w14:textId="7828A81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3D4096" w14:paraId="38C84687" w14:textId="77777777" w:rsidTr="001310EE">
        <w:trPr>
          <w:trHeight w:val="241"/>
        </w:trPr>
        <w:tc>
          <w:tcPr>
            <w:tcW w:w="9085" w:type="dxa"/>
          </w:tcPr>
          <w:p w14:paraId="75EC4B69" w14:textId="08B405CE" w:rsidR="003D4096" w:rsidRPr="005E6D21" w:rsidRDefault="003D4096" w:rsidP="006F4AA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uhammad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eed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Khali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Online Predatory Conversation Detec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, co-PI</w:t>
            </w:r>
          </w:p>
        </w:tc>
        <w:tc>
          <w:tcPr>
            <w:tcW w:w="1260" w:type="dxa"/>
          </w:tcPr>
          <w:p w14:paraId="2987A22D" w14:textId="6380856A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 –</w:t>
            </w:r>
          </w:p>
        </w:tc>
        <w:tc>
          <w:tcPr>
            <w:tcW w:w="673" w:type="dxa"/>
          </w:tcPr>
          <w:p w14:paraId="051604F1" w14:textId="4B2D44E0" w:rsidR="003D4096" w:rsidRDefault="003D4096" w:rsidP="006F4AA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3A319EFC" w14:textId="12C0AA5B" w:rsidR="00632BBB" w:rsidRPr="000536E0" w:rsidRDefault="00632BBB" w:rsidP="00632BBB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dergraduate Research Assistant</w:t>
      </w:r>
    </w:p>
    <w:tbl>
      <w:tblPr>
        <w:tblStyle w:val="TableGrid"/>
        <w:tblW w:w="11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85"/>
        <w:gridCol w:w="1260"/>
        <w:gridCol w:w="673"/>
      </w:tblGrid>
      <w:tr w:rsidR="00BB6BF6" w14:paraId="59685387" w14:textId="77777777" w:rsidTr="005A22D2">
        <w:trPr>
          <w:trHeight w:val="241"/>
        </w:trPr>
        <w:tc>
          <w:tcPr>
            <w:tcW w:w="9085" w:type="dxa"/>
          </w:tcPr>
          <w:p w14:paraId="4D3699CA" w14:textId="1FECC779" w:rsidR="00BB6BF6" w:rsidRPr="005E6D21" w:rsidRDefault="00BB6BF6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hwani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ileshkumar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tel, 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earch Assistant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632BBB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Team Formation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PI</w:t>
            </w:r>
          </w:p>
        </w:tc>
        <w:tc>
          <w:tcPr>
            <w:tcW w:w="1260" w:type="dxa"/>
          </w:tcPr>
          <w:p w14:paraId="42B6AB61" w14:textId="0F101573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umm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2021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–</w:t>
            </w:r>
          </w:p>
        </w:tc>
        <w:tc>
          <w:tcPr>
            <w:tcW w:w="673" w:type="dxa"/>
          </w:tcPr>
          <w:p w14:paraId="74D98FA3" w14:textId="77777777" w:rsidR="00BB6BF6" w:rsidRDefault="00BB6BF6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4891722" w14:textId="6CD3C1DA" w:rsidR="006F4AAE" w:rsidRPr="000536E0" w:rsidRDefault="006F4AAE" w:rsidP="006F4AAE">
      <w:pPr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Bachelor’s</w:t>
      </w:r>
      <w:r w:rsidR="00632BBB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  <w:r w:rsidR="00BB6BF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Honors</w:t>
      </w:r>
    </w:p>
    <w:tbl>
      <w:tblPr>
        <w:tblStyle w:val="TableGrid"/>
        <w:tblW w:w="1100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725"/>
        <w:gridCol w:w="1260"/>
        <w:gridCol w:w="1024"/>
      </w:tblGrid>
      <w:tr w:rsidR="002F305E" w14:paraId="09C964E0" w14:textId="77777777" w:rsidTr="00FC6271">
        <w:trPr>
          <w:trHeight w:val="75"/>
        </w:trPr>
        <w:tc>
          <w:tcPr>
            <w:tcW w:w="8725" w:type="dxa"/>
          </w:tcPr>
          <w:p w14:paraId="53E7B42F" w14:textId="01F7BA21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mily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oice</w:t>
            </w:r>
            <w:proofErr w:type="spellEnd"/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Bryce Hughso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ohammad Elias Kh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ersonalized Query Refinement</w:t>
            </w:r>
          </w:p>
        </w:tc>
        <w:tc>
          <w:tcPr>
            <w:tcW w:w="1260" w:type="dxa"/>
          </w:tcPr>
          <w:p w14:paraId="7AF844B7" w14:textId="40A9097A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217111ED" w14:textId="04915276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5B87FEB0" w14:textId="77777777" w:rsidTr="00FC6271">
        <w:trPr>
          <w:trHeight w:val="75"/>
        </w:trPr>
        <w:tc>
          <w:tcPr>
            <w:tcW w:w="8725" w:type="dxa"/>
          </w:tcPr>
          <w:p w14:paraId="180693A7" w14:textId="05DF0BC5" w:rsidR="002F305E" w:rsidRDefault="002F305E" w:rsidP="003D3998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3.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Xiancheng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Yan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Zixun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Wang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ongli</w:t>
            </w:r>
            <w:proofErr w:type="spellEnd"/>
            <w:r w:rsidR="003D3998" w:rsidRP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Zhu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Neural Machine Translation for Team Formation</w:t>
            </w:r>
          </w:p>
        </w:tc>
        <w:tc>
          <w:tcPr>
            <w:tcW w:w="1260" w:type="dxa"/>
          </w:tcPr>
          <w:p w14:paraId="4F5B209E" w14:textId="3C37B860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 –</w:t>
            </w:r>
          </w:p>
        </w:tc>
        <w:tc>
          <w:tcPr>
            <w:tcW w:w="1024" w:type="dxa"/>
          </w:tcPr>
          <w:p w14:paraId="75FF3B04" w14:textId="561526F2" w:rsidR="002F305E" w:rsidRDefault="00A0693A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2F305E" w14:paraId="65DAB03B" w14:textId="77777777" w:rsidTr="00FC6271">
        <w:trPr>
          <w:trHeight w:val="75"/>
        </w:trPr>
        <w:tc>
          <w:tcPr>
            <w:tcW w:w="8725" w:type="dxa"/>
          </w:tcPr>
          <w:p w14:paraId="1A492794" w14:textId="2288ECEE" w:rsidR="002F305E" w:rsidRDefault="002F305E" w:rsidP="005A22D2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Lincoln Dub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Jalal Shabo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tthew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Vojvodin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n L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03F0FA8A" w14:textId="494A9CEA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 –</w:t>
            </w:r>
          </w:p>
        </w:tc>
        <w:tc>
          <w:tcPr>
            <w:tcW w:w="1024" w:type="dxa"/>
          </w:tcPr>
          <w:p w14:paraId="03802366" w14:textId="1C10E8CC" w:rsidR="002F305E" w:rsidRDefault="002F305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2F305E" w14:paraId="6379AEB7" w14:textId="77777777" w:rsidTr="00FC6271">
        <w:trPr>
          <w:trHeight w:val="260"/>
        </w:trPr>
        <w:tc>
          <w:tcPr>
            <w:tcW w:w="8725" w:type="dxa"/>
          </w:tcPr>
          <w:p w14:paraId="53BEF92D" w14:textId="6F88540B" w:rsidR="002F305E" w:rsidRDefault="002F305E" w:rsidP="002F305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Yang Wa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inhua Lo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itu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tao</w:t>
            </w:r>
            <w:proofErr w:type="spellEnd"/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Ma</w:t>
            </w:r>
            <w:r w:rsidR="003D399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3D3998" w:rsidRPr="003D3998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opic Tracking in Online Social Networks</w:t>
            </w:r>
          </w:p>
        </w:tc>
        <w:tc>
          <w:tcPr>
            <w:tcW w:w="1260" w:type="dxa"/>
          </w:tcPr>
          <w:p w14:paraId="55F9F843" w14:textId="5927DFF5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</w:t>
            </w:r>
            <w:r w:rsidR="00A0693A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1024" w:type="dxa"/>
          </w:tcPr>
          <w:p w14:paraId="606A277C" w14:textId="2A182DCC" w:rsidR="002F305E" w:rsidRDefault="002F305E" w:rsidP="002F305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</w:tbl>
    <w:p w14:paraId="2EF36EC4" w14:textId="7F44FA26" w:rsidR="00C12C2D" w:rsidRPr="000536E0" w:rsidRDefault="00C12C2D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T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ACHING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________</w:t>
      </w:r>
    </w:p>
    <w:tbl>
      <w:tblPr>
        <w:tblStyle w:val="TableGrid"/>
        <w:tblW w:w="109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90"/>
        <w:gridCol w:w="1799"/>
      </w:tblGrid>
      <w:tr w:rsidR="00F374CE" w14:paraId="0461904E" w14:textId="77777777" w:rsidTr="006C43C5">
        <w:trPr>
          <w:trHeight w:val="64"/>
        </w:trPr>
        <w:tc>
          <w:tcPr>
            <w:tcW w:w="9190" w:type="dxa"/>
          </w:tcPr>
          <w:p w14:paraId="7235598F" w14:textId="0AB3C082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1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. System Programm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The Unix Reloaded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56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03B9A7A8" w14:textId="466B30CC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1</w:t>
            </w:r>
          </w:p>
        </w:tc>
      </w:tr>
      <w:tr w:rsidR="00F374CE" w14:paraId="084C921F" w14:textId="77777777" w:rsidTr="006C43C5">
        <w:trPr>
          <w:trHeight w:val="64"/>
        </w:trPr>
        <w:tc>
          <w:tcPr>
            <w:tcW w:w="9190" w:type="dxa"/>
          </w:tcPr>
          <w:p w14:paraId="2DE9C39F" w14:textId="7096487A" w:rsidR="00F374CE" w:rsidRDefault="00D37BAF" w:rsidP="00C12C2D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0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</w:t>
            </w:r>
            <w:r w:rsidR="006C43C5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Natural Language Processing &amp; Understanding </w:t>
            </w:r>
            <w:r w:rsidR="00F374CE" w:rsidRP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(NLP for SNA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873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288F1" w14:textId="193BDB94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26D51FA" w14:textId="77777777" w:rsidTr="006C43C5">
        <w:trPr>
          <w:trHeight w:val="64"/>
        </w:trPr>
        <w:tc>
          <w:tcPr>
            <w:tcW w:w="9190" w:type="dxa"/>
          </w:tcPr>
          <w:p w14:paraId="7C8E5971" w14:textId="493ABFA5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9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 I: Digital Design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A Digital Odyssey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2650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Windsor, Canada</w:t>
            </w:r>
          </w:p>
        </w:tc>
        <w:tc>
          <w:tcPr>
            <w:tcW w:w="1799" w:type="dxa"/>
          </w:tcPr>
          <w:p w14:paraId="7C0A4E5D" w14:textId="1852B7CF" w:rsidR="00F374CE" w:rsidRDefault="00F374CE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20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21</w:t>
            </w:r>
          </w:p>
        </w:tc>
      </w:tr>
      <w:tr w:rsidR="00F374CE" w14:paraId="3A7CCBE0" w14:textId="77777777" w:rsidTr="006C43C5">
        <w:trPr>
          <w:trHeight w:val="206"/>
        </w:trPr>
        <w:tc>
          <w:tcPr>
            <w:tcW w:w="9190" w:type="dxa"/>
          </w:tcPr>
          <w:p w14:paraId="26EEB7F7" w14:textId="6931A3CD" w:rsidR="00F374CE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8</w:t>
            </w:r>
            <w:r w:rsidR="00F374CE"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Fundamentals of Data Engineering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2019: A Data Odyssey)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6C43C5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E848</w:t>
            </w:r>
            <w:r w:rsidR="006C43C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="00F374CE"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Ryerson University, Canada</w:t>
            </w:r>
          </w:p>
        </w:tc>
        <w:tc>
          <w:tcPr>
            <w:tcW w:w="1799" w:type="dxa"/>
          </w:tcPr>
          <w:p w14:paraId="2F1457E6" w14:textId="119587B1" w:rsidR="00F374CE" w:rsidRPr="00F374CE" w:rsidRDefault="00F374CE" w:rsidP="00F374CE">
            <w:pPr>
              <w:jc w:val="right"/>
              <w:rPr>
                <w:rFonts w:ascii="Garamond" w:hAnsi="Garamond" w:cstheme="minorHAnsi"/>
                <w:b/>
                <w:bCs/>
                <w:color w:val="9E0000"/>
                <w:sz w:val="20"/>
                <w:szCs w:val="20"/>
                <w:lang w:val="en-US"/>
              </w:rPr>
            </w:pPr>
            <w:r w:rsidRPr="00F374C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9</w:t>
            </w:r>
          </w:p>
        </w:tc>
      </w:tr>
      <w:tr w:rsidR="00D37BAF" w14:paraId="502A9D19" w14:textId="77777777" w:rsidTr="006C43C5">
        <w:trPr>
          <w:trHeight w:val="206"/>
        </w:trPr>
        <w:tc>
          <w:tcPr>
            <w:tcW w:w="9190" w:type="dxa"/>
          </w:tcPr>
          <w:p w14:paraId="1B877589" w14:textId="10D89EA8" w:rsidR="00D37BAF" w:rsidRPr="00D37BAF" w:rsidRDefault="00D37BAF" w:rsidP="00F374CE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7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esign and Analysis of Algorith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36B4C65D" w14:textId="1B2B33C4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14</w:t>
            </w:r>
          </w:p>
        </w:tc>
      </w:tr>
      <w:tr w:rsidR="00D37BAF" w14:paraId="5EAAB563" w14:textId="77777777" w:rsidTr="006C43C5">
        <w:trPr>
          <w:trHeight w:val="206"/>
        </w:trPr>
        <w:tc>
          <w:tcPr>
            <w:tcW w:w="9190" w:type="dxa"/>
          </w:tcPr>
          <w:p w14:paraId="2ED064C0" w14:textId="20BCF0D0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6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Data Stru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BB5F5FE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6A9066CD" w14:textId="77777777" w:rsidTr="006C43C5">
        <w:trPr>
          <w:trHeight w:val="206"/>
        </w:trPr>
        <w:tc>
          <w:tcPr>
            <w:tcW w:w="9190" w:type="dxa"/>
          </w:tcPr>
          <w:p w14:paraId="1F5CD9C9" w14:textId="42219BF5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5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Logical Circuits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Digital Design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481BB8E1" w14:textId="77777777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266B77B" w14:textId="77777777" w:rsidTr="006C43C5">
        <w:trPr>
          <w:trHeight w:val="206"/>
        </w:trPr>
        <w:tc>
          <w:tcPr>
            <w:tcW w:w="9190" w:type="dxa"/>
          </w:tcPr>
          <w:p w14:paraId="386F53FD" w14:textId="3558160F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4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Computer Architectu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21F5EBE0" w14:textId="6B80DACA" w:rsidR="00D37BAF" w:rsidRPr="00F374CE" w:rsidRDefault="00D37BAF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</w:tr>
      <w:tr w:rsidR="00D37BAF" w14:paraId="778A374F" w14:textId="77777777" w:rsidTr="006C43C5">
        <w:trPr>
          <w:trHeight w:val="206"/>
        </w:trPr>
        <w:tc>
          <w:tcPr>
            <w:tcW w:w="9190" w:type="dxa"/>
          </w:tcPr>
          <w:p w14:paraId="66F8D3FB" w14:textId="01A5C413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Operating System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72E93459" w14:textId="1CA8AD85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noProof/>
                <w:color w:val="000000" w:themeColor="text1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767E56C" wp14:editId="0524C44A">
                      <wp:simplePos x="0" y="0"/>
                      <wp:positionH relativeFrom="column">
                        <wp:posOffset>596044</wp:posOffset>
                      </wp:positionH>
                      <wp:positionV relativeFrom="paragraph">
                        <wp:posOffset>-405406</wp:posOffset>
                      </wp:positionV>
                      <wp:extent cx="513632" cy="504934"/>
                      <wp:effectExtent l="61277" t="33973" r="24448" b="24447"/>
                      <wp:wrapNone/>
                      <wp:docPr id="1" name="Connector: Curved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rot="5400000" flipH="1">
                                <a:off x="0" y="0"/>
                                <a:ext cx="513632" cy="504934"/>
                              </a:xfrm>
                              <a:prstGeom prst="bentConnector3">
                                <a:avLst/>
                              </a:prstGeom>
                              <a:ln>
                                <a:solidFill>
                                  <a:srgbClr val="0000FF"/>
                                </a:solidFill>
                                <a:tailEnd type="triangle" w="sm" len="sm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0AC4312D" id="_x0000_t34" coordsize="21600,21600" o:spt="34" o:oned="t" adj="10800" path="m,l@0,0@0,21600,21600,21600e" filled="f">
                      <v:stroke joinstyle="miter"/>
                      <v:formulas>
                        <v:f eqn="val #0"/>
                      </v:formulas>
                      <v:path arrowok="t" fillok="f" o:connecttype="none"/>
                      <v:handles>
                        <v:h position="#0,center"/>
                      </v:handles>
                      <o:lock v:ext="edit" shapetype="t"/>
                    </v:shapetype>
                    <v:shape id="Connector: Curved 1" o:spid="_x0000_s1026" type="#_x0000_t34" style="position:absolute;margin-left:46.95pt;margin-top:-31.9pt;width:40.45pt;height:39.75pt;rotation:-9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" strokecolor="blue" strokeweight=".5pt">
                      <v:stroke endarrow="block" endarrowwidth="narrow" endarrowlength="short"/>
                    </v:shape>
                  </w:pict>
                </mc:Fallback>
              </mc:AlternateContent>
            </w:r>
          </w:p>
        </w:tc>
      </w:tr>
      <w:tr w:rsidR="00D37BAF" w14:paraId="1229CF25" w14:textId="77777777" w:rsidTr="006C43C5">
        <w:trPr>
          <w:trHeight w:val="206"/>
        </w:trPr>
        <w:tc>
          <w:tcPr>
            <w:tcW w:w="9190" w:type="dxa"/>
          </w:tcPr>
          <w:p w14:paraId="3C8319EB" w14:textId="29CB3F3D" w:rsidR="00D37BAF" w:rsidRPr="00D37BAF" w:rsidRDefault="00D37BAF" w:rsidP="00D37BAF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 w:rsidR="004B728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2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Software Engineering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Software Test)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proofErr w:type="spellStart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yame</w:t>
            </w:r>
            <w:proofErr w:type="spellEnd"/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Noor University, Iran</w:t>
            </w:r>
          </w:p>
        </w:tc>
        <w:tc>
          <w:tcPr>
            <w:tcW w:w="1799" w:type="dxa"/>
          </w:tcPr>
          <w:p w14:paraId="0C862AEF" w14:textId="6F7B9D2A" w:rsidR="00D37BAF" w:rsidRPr="00F374CE" w:rsidRDefault="00155E7D" w:rsidP="00F374CE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ter 2009</w:t>
            </w:r>
          </w:p>
        </w:tc>
      </w:tr>
      <w:tr w:rsidR="004B7283" w14:paraId="15A7F30D" w14:textId="77777777" w:rsidTr="006C43C5">
        <w:trPr>
          <w:trHeight w:val="206"/>
        </w:trPr>
        <w:tc>
          <w:tcPr>
            <w:tcW w:w="9190" w:type="dxa"/>
          </w:tcPr>
          <w:p w14:paraId="4693B1BD" w14:textId="10CD9D1A" w:rsidR="004B7283" w:rsidRPr="006C43C5" w:rsidRDefault="004B7283" w:rsidP="004B7283">
            <w:pP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</w:pP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0</w:t>
            </w:r>
            <w:r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</w:t>
            </w:r>
            <w:r w:rsidRPr="006C43C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. Information Store and Retrieva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File Structure),</w:t>
            </w:r>
            <w:r>
              <w:t xml:space="preserve"> </w:t>
            </w: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slamic Azad University, Iran</w:t>
            </w:r>
          </w:p>
        </w:tc>
        <w:tc>
          <w:tcPr>
            <w:tcW w:w="1799" w:type="dxa"/>
          </w:tcPr>
          <w:p w14:paraId="2B166831" w14:textId="57219BAC" w:rsidR="004B7283" w:rsidRDefault="004B7283" w:rsidP="004B7283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D37BAF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ll 2009</w:t>
            </w:r>
          </w:p>
        </w:tc>
      </w:tr>
    </w:tbl>
    <w:p w14:paraId="372761AD" w14:textId="7C07FF05" w:rsidR="00AF27D0" w:rsidRPr="000536E0" w:rsidRDefault="00CC0BC6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DD30D8"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</w:t>
      </w:r>
      <w:r w:rsidR="00DD30D8"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WARD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996563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</w:t>
      </w:r>
      <w:r w:rsidR="001328C7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="002C2449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</w:t>
      </w:r>
    </w:p>
    <w:tbl>
      <w:tblPr>
        <w:tblStyle w:val="TableGrid"/>
        <w:tblW w:w="1102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000"/>
        <w:gridCol w:w="1040"/>
        <w:gridCol w:w="984"/>
      </w:tblGrid>
      <w:tr w:rsidR="00DD30D8" w14:paraId="51877028" w14:textId="77777777" w:rsidTr="00556B9E">
        <w:trPr>
          <w:trHeight w:val="72"/>
        </w:trPr>
        <w:tc>
          <w:tcPr>
            <w:tcW w:w="9000" w:type="dxa"/>
          </w:tcPr>
          <w:p w14:paraId="5BE60A63" w14:textId="5AEAAC06" w:rsidR="00DD30D8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9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itch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Prize</w:t>
            </w:r>
            <w:r w:rsidR="00DD30D8" w:rsidRP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niversity of New Brunswic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k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AI–Powered Swim Stroke Analytics, 3rd Place, Growth Category</w:t>
            </w:r>
          </w:p>
        </w:tc>
        <w:tc>
          <w:tcPr>
            <w:tcW w:w="1040" w:type="dxa"/>
          </w:tcPr>
          <w:p w14:paraId="232968BC" w14:textId="74BBE685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06A3B5F0" w14:textId="058A5F18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rch</w:t>
            </w:r>
            <w:r w:rsidR="00B371D6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</w:p>
        </w:tc>
      </w:tr>
      <w:tr w:rsidR="00DD30D8" w14:paraId="1AD835EF" w14:textId="77777777" w:rsidTr="00556B9E">
        <w:trPr>
          <w:trHeight w:val="61"/>
        </w:trPr>
        <w:tc>
          <w:tcPr>
            <w:tcW w:w="9000" w:type="dxa"/>
          </w:tcPr>
          <w:p w14:paraId="2D440557" w14:textId="25B202B3" w:rsidR="00DD30D8" w:rsidRPr="00DD30D8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8. </w:t>
            </w:r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Travel</w:t>
            </w:r>
            <w:r w:rsidR="00DD30D8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Grant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Singapore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</w:p>
        </w:tc>
        <w:tc>
          <w:tcPr>
            <w:tcW w:w="1040" w:type="dxa"/>
          </w:tcPr>
          <w:p w14:paraId="258D97F9" w14:textId="449EB241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440BFC3B" w14:textId="47CB13E9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30D8" w14:paraId="5BC3CBEE" w14:textId="77777777" w:rsidTr="00556B9E">
        <w:trPr>
          <w:trHeight w:val="346"/>
        </w:trPr>
        <w:tc>
          <w:tcPr>
            <w:tcW w:w="9000" w:type="dxa"/>
          </w:tcPr>
          <w:p w14:paraId="5A21575A" w14:textId="699D3686" w:rsidR="00DD30D8" w:rsidRPr="00DD650C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7. </w:t>
            </w:r>
            <w:proofErr w:type="spellStart"/>
            <w:r w:rsidR="00DD30D8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AnalytiCup</w:t>
            </w:r>
            <w:proofErr w:type="spellEnd"/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Prize</w:t>
            </w:r>
            <w:r w:rsidR="00DD30D8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The </w:t>
            </w:r>
            <w:r w:rsidR="00DD30D8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6th ACM International Conference on Information and Knowledge (CIKM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ingapor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30D8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Product Title Quality Challenge, 2nd Place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Lazada Singapore, Participants: 169</w:t>
            </w:r>
          </w:p>
        </w:tc>
        <w:tc>
          <w:tcPr>
            <w:tcW w:w="1040" w:type="dxa"/>
          </w:tcPr>
          <w:p w14:paraId="4C20FCD9" w14:textId="4BE28D6C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GD$2,000</w:t>
            </w:r>
          </w:p>
        </w:tc>
        <w:tc>
          <w:tcPr>
            <w:tcW w:w="984" w:type="dxa"/>
          </w:tcPr>
          <w:p w14:paraId="2890F2EA" w14:textId="4D5844B2" w:rsidR="00DD30D8" w:rsidRPr="007122A9" w:rsidRDefault="00DD30D8" w:rsidP="00DD30D8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0FB24C61" w14:textId="77777777" w:rsidTr="00556B9E">
        <w:trPr>
          <w:trHeight w:val="346"/>
        </w:trPr>
        <w:tc>
          <w:tcPr>
            <w:tcW w:w="9000" w:type="dxa"/>
          </w:tcPr>
          <w:p w14:paraId="73636829" w14:textId="707BB8B7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6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6th ACM International Conference on Information and Knowledge (CIKM), Singapore</w:t>
            </w:r>
          </w:p>
        </w:tc>
        <w:tc>
          <w:tcPr>
            <w:tcW w:w="1040" w:type="dxa"/>
          </w:tcPr>
          <w:p w14:paraId="479FD7F8" w14:textId="0CC2F460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5A2D1CAF" w14:textId="456A5F3E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7</w:t>
            </w:r>
          </w:p>
        </w:tc>
      </w:tr>
      <w:tr w:rsidR="00DD650C" w14:paraId="446C3261" w14:textId="77777777" w:rsidTr="00556B9E">
        <w:trPr>
          <w:trHeight w:val="61"/>
        </w:trPr>
        <w:tc>
          <w:tcPr>
            <w:tcW w:w="9000" w:type="dxa"/>
          </w:tcPr>
          <w:p w14:paraId="3EAF589D" w14:textId="37B385A0" w:rsidR="00DD650C" w:rsidRPr="00DF2329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5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29th Canadian Conference on Artificial Intelligence (AI2016)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BC, 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nada</w:t>
            </w:r>
          </w:p>
        </w:tc>
        <w:tc>
          <w:tcPr>
            <w:tcW w:w="1040" w:type="dxa"/>
          </w:tcPr>
          <w:p w14:paraId="67E76576" w14:textId="5B996D7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500</w:t>
            </w:r>
          </w:p>
        </w:tc>
        <w:tc>
          <w:tcPr>
            <w:tcW w:w="984" w:type="dxa"/>
          </w:tcPr>
          <w:p w14:paraId="332C4552" w14:textId="2302EAF8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33636238" w14:textId="77777777" w:rsidTr="00556B9E">
        <w:trPr>
          <w:trHeight w:val="346"/>
        </w:trPr>
        <w:tc>
          <w:tcPr>
            <w:tcW w:w="9000" w:type="dxa"/>
          </w:tcPr>
          <w:p w14:paraId="685C1DEA" w14:textId="61A581EA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4. </w:t>
            </w:r>
            <w:r w:rsidR="00DD650C"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 xml:space="preserve">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9th Canadian Conference on Artificial Intelligence (AI2016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BC, Canada</w:t>
            </w:r>
          </w:p>
        </w:tc>
        <w:tc>
          <w:tcPr>
            <w:tcW w:w="1040" w:type="dxa"/>
          </w:tcPr>
          <w:p w14:paraId="30F48E99" w14:textId="66419723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800</w:t>
            </w:r>
          </w:p>
        </w:tc>
        <w:tc>
          <w:tcPr>
            <w:tcW w:w="984" w:type="dxa"/>
          </w:tcPr>
          <w:p w14:paraId="310F4F56" w14:textId="5BE1BE8A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ne 2016</w:t>
            </w:r>
          </w:p>
        </w:tc>
      </w:tr>
      <w:tr w:rsidR="00DD650C" w14:paraId="183A47EE" w14:textId="77777777" w:rsidTr="00556B9E">
        <w:trPr>
          <w:trHeight w:val="61"/>
        </w:trPr>
        <w:tc>
          <w:tcPr>
            <w:tcW w:w="9000" w:type="dxa"/>
          </w:tcPr>
          <w:p w14:paraId="5BEDA28A" w14:textId="41008928" w:rsidR="00DD650C" w:rsidRPr="005E6D21" w:rsidRDefault="00DF2329" w:rsidP="00DF2329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3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Grant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T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9th ACM International Conference on Web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arch and Data Mining (WSDM'16)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S</w:t>
            </w:r>
          </w:p>
        </w:tc>
        <w:tc>
          <w:tcPr>
            <w:tcW w:w="1040" w:type="dxa"/>
          </w:tcPr>
          <w:p w14:paraId="46817022" w14:textId="2A059815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US$270</w:t>
            </w:r>
          </w:p>
        </w:tc>
        <w:tc>
          <w:tcPr>
            <w:tcW w:w="984" w:type="dxa"/>
          </w:tcPr>
          <w:p w14:paraId="6EB7B226" w14:textId="3FA72761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eb 2016</w:t>
            </w:r>
          </w:p>
        </w:tc>
      </w:tr>
      <w:tr w:rsidR="00DD650C" w14:paraId="64FCFA69" w14:textId="77777777" w:rsidTr="00556B9E">
        <w:trPr>
          <w:trHeight w:val="346"/>
        </w:trPr>
        <w:tc>
          <w:tcPr>
            <w:tcW w:w="9000" w:type="dxa"/>
          </w:tcPr>
          <w:p w14:paraId="6A805E2D" w14:textId="29F03346" w:rsidR="00DD650C" w:rsidRPr="00DF2329" w:rsidRDefault="00DF2329" w:rsidP="00556B9E">
            <w:pPr>
              <w:spacing w:after="120"/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lastRenderedPageBreak/>
              <w:t>2.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DD650C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Student Travel Award</w:t>
            </w:r>
            <w:r w:rsidR="00DD650C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The 27th International Conference on Tools with Artificial Intelligence (ICTAI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’</w:t>
            </w:r>
            <w:r w:rsidR="00DD650C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15)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, Italy</w:t>
            </w:r>
          </w:p>
        </w:tc>
        <w:tc>
          <w:tcPr>
            <w:tcW w:w="1040" w:type="dxa"/>
          </w:tcPr>
          <w:p w14:paraId="59A9CAA0" w14:textId="05D2B552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AD$1,000</w:t>
            </w:r>
          </w:p>
        </w:tc>
        <w:tc>
          <w:tcPr>
            <w:tcW w:w="984" w:type="dxa"/>
          </w:tcPr>
          <w:p w14:paraId="61CF33A4" w14:textId="79585D4C" w:rsidR="00DD650C" w:rsidRPr="007122A9" w:rsidRDefault="00DD650C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  <w:tr w:rsidR="00B32A6E" w14:paraId="06852124" w14:textId="77777777" w:rsidTr="00556B9E">
        <w:trPr>
          <w:trHeight w:val="372"/>
        </w:trPr>
        <w:tc>
          <w:tcPr>
            <w:tcW w:w="9000" w:type="dxa"/>
          </w:tcPr>
          <w:p w14:paraId="72A5A85C" w14:textId="67BB2B84" w:rsidR="00962F84" w:rsidRPr="005E6D21" w:rsidRDefault="00DF2329" w:rsidP="00DF7CE0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3F02A5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1.</w:t>
            </w:r>
            <w:r w:rsidRPr="00DF232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B32A6E" w:rsidRPr="00A17E53">
              <w:rPr>
                <w:rFonts w:ascii="Garamond" w:hAnsi="Garamond" w:cstheme="minorHAnsi"/>
                <w:b/>
                <w:bCs/>
                <w:color w:val="000000" w:themeColor="text1"/>
                <w:sz w:val="20"/>
                <w:szCs w:val="20"/>
                <w:lang w:val="en-US"/>
              </w:rPr>
              <w:t>International Differential Fees Award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Faculty of Computer Science, University of New Brunswick</w:t>
            </w:r>
            <w:r w:rsidR="00B32A6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anad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="00B32A6E" w:rsidRPr="00DF2329">
              <w:rPr>
                <w:rFonts w:ascii="Garamond" w:hAnsi="Garamond" w:cstheme="minorHAnsi"/>
                <w:i/>
                <w:iCs/>
                <w:color w:val="000000" w:themeColor="text1"/>
                <w:sz w:val="20"/>
                <w:szCs w:val="20"/>
                <w:lang w:val="en-US"/>
              </w:rPr>
              <w:t>CAD$4,212.00 for three years</w:t>
            </w:r>
          </w:p>
        </w:tc>
        <w:tc>
          <w:tcPr>
            <w:tcW w:w="1040" w:type="dxa"/>
          </w:tcPr>
          <w:p w14:paraId="5838B500" w14:textId="62550E73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CAD$12,636   </w:t>
            </w:r>
          </w:p>
        </w:tc>
        <w:tc>
          <w:tcPr>
            <w:tcW w:w="984" w:type="dxa"/>
          </w:tcPr>
          <w:p w14:paraId="1284AA47" w14:textId="7DF0FA06" w:rsidR="00B32A6E" w:rsidRPr="007122A9" w:rsidRDefault="00B32A6E" w:rsidP="00DD650C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y 201</w:t>
            </w:r>
            <w:r w:rsidR="005E4070" w:rsidRPr="007122A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4</w:t>
            </w:r>
          </w:p>
        </w:tc>
      </w:tr>
    </w:tbl>
    <w:p w14:paraId="16BF920F" w14:textId="3DD7CD5B" w:rsidR="00884148" w:rsidRPr="000536E0" w:rsidRDefault="009F2200" w:rsidP="00353E99">
      <w:pPr>
        <w:spacing w:before="120"/>
        <w:ind w:left="-274" w:right="-850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Pr="006C119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S</w:t>
      </w:r>
      <w:r w:rsidRPr="00353E99">
        <w:rPr>
          <w:rFonts w:ascii="Garamond" w:hAnsi="Garamond" w:cstheme="minorHAnsi"/>
          <w:b/>
          <w:bCs/>
          <w:color w:val="0000FF"/>
          <w:sz w:val="16"/>
          <w:szCs w:val="16"/>
          <w:lang w:val="en-US"/>
        </w:rPr>
        <w:t>ERVICE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</w:t>
      </w:r>
      <w:r w:rsidR="00101BA6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_</w:t>
      </w:r>
      <w:r w:rsidR="00514745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</w:t>
      </w:r>
      <w:r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_____________</w:t>
      </w:r>
      <w:r w:rsidR="00884148" w:rsidRPr="000536E0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_______________</w:t>
      </w:r>
    </w:p>
    <w:p w14:paraId="350F5D16" w14:textId="40B7D4E3" w:rsidR="00BE2004" w:rsidRDefault="00884148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Tahoma" w:hAnsi="Tahoma" w:cs="Tahoma"/>
          <w:color w:val="0000FF"/>
          <w:sz w:val="20"/>
          <w:szCs w:val="20"/>
          <w:lang w:val="en-US"/>
        </w:rPr>
        <w:t>﻿</w:t>
      </w:r>
      <w:r w:rsidR="00BE2004" w:rsidRP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Natural Sciences and Engineering Research Council of Canada</w:t>
      </w:r>
      <w:r w:rsidR="00BE200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(NSERC)</w:t>
      </w:r>
      <w:r w:rsidR="00092ECF"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BE2004" w14:paraId="766193F6" w14:textId="77777777" w:rsidTr="00C451C5">
        <w:trPr>
          <w:trHeight w:val="65"/>
        </w:trPr>
        <w:tc>
          <w:tcPr>
            <w:tcW w:w="7892" w:type="dxa"/>
          </w:tcPr>
          <w:p w14:paraId="176E28F1" w14:textId="2471E38C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External Reviewer for Discovery Grant </w:t>
            </w:r>
          </w:p>
        </w:tc>
        <w:tc>
          <w:tcPr>
            <w:tcW w:w="2453" w:type="dxa"/>
          </w:tcPr>
          <w:p w14:paraId="78255C18" w14:textId="5572E4D2" w:rsidR="00BE2004" w:rsidRPr="00D37BAF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21 –</w:t>
            </w:r>
          </w:p>
        </w:tc>
        <w:tc>
          <w:tcPr>
            <w:tcW w:w="637" w:type="dxa"/>
          </w:tcPr>
          <w:p w14:paraId="4C4B0DE9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BE2004" w14:paraId="2DF1DB6A" w14:textId="77777777" w:rsidTr="00C451C5">
        <w:trPr>
          <w:trHeight w:val="65"/>
        </w:trPr>
        <w:tc>
          <w:tcPr>
            <w:tcW w:w="7892" w:type="dxa"/>
          </w:tcPr>
          <w:p w14:paraId="187628EC" w14:textId="287E18DB" w:rsidR="00BE2004" w:rsidRPr="009F2395" w:rsidRDefault="00BE2004" w:rsidP="00C451C5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. Invited Reviewer for Idea to Innovation (I2I)</w:t>
            </w:r>
          </w:p>
        </w:tc>
        <w:tc>
          <w:tcPr>
            <w:tcW w:w="2453" w:type="dxa"/>
          </w:tcPr>
          <w:p w14:paraId="080CB696" w14:textId="60F77A44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 –</w:t>
            </w:r>
          </w:p>
        </w:tc>
        <w:tc>
          <w:tcPr>
            <w:tcW w:w="637" w:type="dxa"/>
          </w:tcPr>
          <w:p w14:paraId="6AC54B97" w14:textId="77777777" w:rsidR="00BE2004" w:rsidRDefault="00BE2004" w:rsidP="00C451C5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67497C1D" w14:textId="5417EDEC" w:rsidR="00092ECF" w:rsidRPr="00B83C01" w:rsidRDefault="00092ECF" w:rsidP="00EA1954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University</w:t>
      </w:r>
      <w:r w:rsidR="00EA1954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 of Windsor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453"/>
        <w:gridCol w:w="637"/>
      </w:tblGrid>
      <w:tr w:rsidR="009F2395" w14:paraId="780B685D" w14:textId="77777777" w:rsidTr="00EA1954">
        <w:trPr>
          <w:trHeight w:val="65"/>
        </w:trPr>
        <w:tc>
          <w:tcPr>
            <w:tcW w:w="7892" w:type="dxa"/>
          </w:tcPr>
          <w:p w14:paraId="1F91ED66" w14:textId="4DFC2121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Sc Admission Committe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,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chool of Computer Sci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University of Windsor</w:t>
            </w:r>
          </w:p>
        </w:tc>
        <w:tc>
          <w:tcPr>
            <w:tcW w:w="2453" w:type="dxa"/>
          </w:tcPr>
          <w:p w14:paraId="101AD527" w14:textId="51C27926" w:rsidR="009F2395" w:rsidRPr="00D37BAF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 –</w:t>
            </w:r>
          </w:p>
        </w:tc>
        <w:tc>
          <w:tcPr>
            <w:tcW w:w="637" w:type="dxa"/>
          </w:tcPr>
          <w:p w14:paraId="3C4D2EDB" w14:textId="391C0E7C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9F2395" w14:paraId="6A836B7F" w14:textId="77777777" w:rsidTr="00EA1954">
        <w:trPr>
          <w:trHeight w:val="65"/>
        </w:trPr>
        <w:tc>
          <w:tcPr>
            <w:tcW w:w="7892" w:type="dxa"/>
          </w:tcPr>
          <w:p w14:paraId="481B4B9E" w14:textId="1195F1FF" w:rsidR="009F2395" w:rsidRPr="009F2395" w:rsidRDefault="009F2395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Windsor University Faculty Association (WUFA)</w:t>
            </w:r>
          </w:p>
        </w:tc>
        <w:tc>
          <w:tcPr>
            <w:tcW w:w="2453" w:type="dxa"/>
          </w:tcPr>
          <w:p w14:paraId="5A30BF91" w14:textId="7FEFD663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0 –</w:t>
            </w:r>
          </w:p>
        </w:tc>
        <w:tc>
          <w:tcPr>
            <w:tcW w:w="637" w:type="dxa"/>
          </w:tcPr>
          <w:p w14:paraId="1B320F58" w14:textId="08B041BD" w:rsidR="009F2395" w:rsidRDefault="009F2395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</w:tbl>
    <w:p w14:paraId="06100BE4" w14:textId="32BAC9F9" w:rsidR="00092ECF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Academic Society</w:t>
      </w:r>
    </w:p>
    <w:tbl>
      <w:tblPr>
        <w:tblStyle w:val="TableGrid"/>
        <w:tblW w:w="1098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892"/>
        <w:gridCol w:w="2273"/>
        <w:gridCol w:w="817"/>
      </w:tblGrid>
      <w:tr w:rsidR="00EA1954" w14:paraId="31ED9DBA" w14:textId="77777777" w:rsidTr="00EA1954">
        <w:trPr>
          <w:trHeight w:val="65"/>
        </w:trPr>
        <w:tc>
          <w:tcPr>
            <w:tcW w:w="7892" w:type="dxa"/>
          </w:tcPr>
          <w:p w14:paraId="4812A24B" w14:textId="0E6426E1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ofessional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0DE8F3A3" w14:textId="7C57F634" w:rsidR="00EA1954" w:rsidRPr="00D37BAF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9 –</w:t>
            </w:r>
          </w:p>
        </w:tc>
        <w:tc>
          <w:tcPr>
            <w:tcW w:w="817" w:type="dxa"/>
          </w:tcPr>
          <w:p w14:paraId="3CD77D45" w14:textId="77777777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resent</w:t>
            </w:r>
          </w:p>
        </w:tc>
      </w:tr>
      <w:tr w:rsidR="00EA1954" w14:paraId="3F4634EC" w14:textId="77777777" w:rsidTr="00EA1954">
        <w:trPr>
          <w:trHeight w:val="65"/>
        </w:trPr>
        <w:tc>
          <w:tcPr>
            <w:tcW w:w="7892" w:type="dxa"/>
          </w:tcPr>
          <w:p w14:paraId="03C8C45D" w14:textId="73A8B544" w:rsidR="00EA1954" w:rsidRPr="009F2395" w:rsidRDefault="00EA1954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tudent Membe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Association for Computing Machinery (ACM)</w:t>
            </w:r>
          </w:p>
        </w:tc>
        <w:tc>
          <w:tcPr>
            <w:tcW w:w="2273" w:type="dxa"/>
          </w:tcPr>
          <w:p w14:paraId="4821C474" w14:textId="7CB555C1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ept 2018 –</w:t>
            </w:r>
          </w:p>
        </w:tc>
        <w:tc>
          <w:tcPr>
            <w:tcW w:w="817" w:type="dxa"/>
          </w:tcPr>
          <w:p w14:paraId="527A7779" w14:textId="27E98F86" w:rsidR="00EA1954" w:rsidRDefault="00EA1954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ug 2019</w:t>
            </w:r>
          </w:p>
        </w:tc>
      </w:tr>
    </w:tbl>
    <w:p w14:paraId="6BE79C75" w14:textId="753D87BA" w:rsidR="000A0160" w:rsidRPr="00B83C01" w:rsidRDefault="000A0160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Session Chairs </w:t>
      </w:r>
    </w:p>
    <w:tbl>
      <w:tblPr>
        <w:tblStyle w:val="TableGrid"/>
        <w:tblW w:w="109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90"/>
        <w:gridCol w:w="995"/>
      </w:tblGrid>
      <w:tr w:rsidR="00C660EB" w14:paraId="18C48FA5" w14:textId="77777777" w:rsidTr="00C660EB">
        <w:trPr>
          <w:trHeight w:val="58"/>
        </w:trPr>
        <w:tc>
          <w:tcPr>
            <w:tcW w:w="9990" w:type="dxa"/>
          </w:tcPr>
          <w:p w14:paraId="32884A19" w14:textId="299DFCC1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3</w:t>
            </w:r>
            <w:r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44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Development in Information Retrieval, CORE Rank: A*</w:t>
            </w:r>
          </w:p>
        </w:tc>
        <w:tc>
          <w:tcPr>
            <w:tcW w:w="995" w:type="dxa"/>
          </w:tcPr>
          <w:p w14:paraId="694BB751" w14:textId="1C8DEBD6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July 2021</w:t>
            </w:r>
          </w:p>
        </w:tc>
      </w:tr>
      <w:tr w:rsidR="00C660EB" w14:paraId="03A45558" w14:textId="77777777" w:rsidTr="00C660EB">
        <w:trPr>
          <w:trHeight w:val="58"/>
        </w:trPr>
        <w:tc>
          <w:tcPr>
            <w:tcW w:w="9990" w:type="dxa"/>
          </w:tcPr>
          <w:p w14:paraId="47C77206" w14:textId="12483452" w:rsidR="00C660EB" w:rsidRPr="009F2395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2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The 29</w:t>
            </w:r>
            <w:r w:rsidRPr="00936680">
              <w:rPr>
                <w:rFonts w:ascii="Garamond" w:hAnsi="Garamond" w:cstheme="minorHAnsi"/>
                <w:color w:val="000000" w:themeColor="text1"/>
                <w:sz w:val="20"/>
                <w:szCs w:val="20"/>
                <w:vertAlign w:val="superscript"/>
                <w:lang w:val="en-US"/>
              </w:rPr>
              <w:t>th</w:t>
            </w:r>
            <w:r w:rsidR="0093668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anagement (CIKM), Resource Track, CORE Rank: A</w:t>
            </w:r>
          </w:p>
        </w:tc>
        <w:tc>
          <w:tcPr>
            <w:tcW w:w="995" w:type="dxa"/>
          </w:tcPr>
          <w:p w14:paraId="25067431" w14:textId="5EE66BAE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Oct 2021</w:t>
            </w:r>
          </w:p>
        </w:tc>
      </w:tr>
      <w:tr w:rsidR="00C660EB" w14:paraId="65D253DA" w14:textId="77777777" w:rsidTr="00C660EB">
        <w:trPr>
          <w:trHeight w:val="58"/>
        </w:trPr>
        <w:tc>
          <w:tcPr>
            <w:tcW w:w="9990" w:type="dxa"/>
          </w:tcPr>
          <w:p w14:paraId="4E55A4A5" w14:textId="0B41E754" w:rsidR="00C660EB" w:rsidRDefault="00C660EB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EEE International Conference on Tools with Artificial Intelligence (ICTAI)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B</w:t>
            </w:r>
          </w:p>
        </w:tc>
        <w:tc>
          <w:tcPr>
            <w:tcW w:w="995" w:type="dxa"/>
          </w:tcPr>
          <w:p w14:paraId="21376960" w14:textId="31C09A3F" w:rsidR="00C660EB" w:rsidRDefault="00C660EB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ov 2015</w:t>
            </w:r>
          </w:p>
        </w:tc>
      </w:tr>
    </w:tbl>
    <w:p w14:paraId="0999C635" w14:textId="40D24426" w:rsidR="000A0160" w:rsidRPr="00B83C01" w:rsidRDefault="00092ECF" w:rsidP="00DE5155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P</w:t>
      </w:r>
      <w:r w:rsid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 xml:space="preserve">rogram Committee </w:t>
      </w:r>
      <w:r w:rsidRPr="00B83C01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Member</w:t>
      </w:r>
    </w:p>
    <w:tbl>
      <w:tblPr>
        <w:tblStyle w:val="TableGrid"/>
        <w:tblW w:w="109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95"/>
        <w:gridCol w:w="635"/>
        <w:gridCol w:w="453"/>
      </w:tblGrid>
      <w:tr w:rsidR="00345C1E" w14:paraId="0AABB9C8" w14:textId="77777777" w:rsidTr="00B278AF">
        <w:trPr>
          <w:trHeight w:val="59"/>
        </w:trPr>
        <w:tc>
          <w:tcPr>
            <w:tcW w:w="9895" w:type="dxa"/>
          </w:tcPr>
          <w:p w14:paraId="568DD705" w14:textId="7F4E51B6" w:rsidR="00345C1E" w:rsidRPr="009F2395" w:rsidRDefault="00367CE0" w:rsidP="0089669E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1</w:t>
            </w:r>
            <w:r w:rsidR="00383B52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  <w:r w:rsidR="00345C1E" w:rsidRPr="009F2395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.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onference on Information Retrieval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ECIR)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Long &amp; Short</w:t>
            </w:r>
            <w:r w:rsidR="00345C1E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="00345C1E"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</w:t>
            </w:r>
          </w:p>
        </w:tc>
        <w:tc>
          <w:tcPr>
            <w:tcW w:w="635" w:type="dxa"/>
          </w:tcPr>
          <w:p w14:paraId="1AF3C39B" w14:textId="6FC9DEBD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9</w:t>
            </w:r>
            <w:r w:rsidR="001953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–</w:t>
            </w:r>
          </w:p>
        </w:tc>
        <w:tc>
          <w:tcPr>
            <w:tcW w:w="453" w:type="dxa"/>
          </w:tcPr>
          <w:p w14:paraId="1A7EB9D4" w14:textId="55738C20" w:rsidR="00345C1E" w:rsidRDefault="00345C1E" w:rsidP="005A22D2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7DCEF6E" w14:textId="77777777" w:rsidTr="00B278AF">
        <w:trPr>
          <w:trHeight w:val="59"/>
        </w:trPr>
        <w:tc>
          <w:tcPr>
            <w:tcW w:w="9895" w:type="dxa"/>
          </w:tcPr>
          <w:p w14:paraId="5A14FD0E" w14:textId="236E9095" w:rsidR="00FA3906" w:rsidRPr="005E6D21" w:rsidRDefault="00FA3906" w:rsidP="00FA3906">
            <w:pPr>
              <w:jc w:val="both"/>
              <w:rPr>
                <w:rFonts w:ascii="Tahoma" w:hAnsi="Tahoma" w:cs="Tahoma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IR Conference on Research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Development in Information Retrieval, Long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&amp; Short &amp; Reproducibility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Paper Track, CORE Rank: A*</w:t>
            </w:r>
          </w:p>
        </w:tc>
        <w:tc>
          <w:tcPr>
            <w:tcW w:w="635" w:type="dxa"/>
          </w:tcPr>
          <w:p w14:paraId="723CE690" w14:textId="7D94077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25661268" w14:textId="32EF45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C1D63B6" w14:textId="77777777" w:rsidTr="00B278AF">
        <w:trPr>
          <w:trHeight w:val="59"/>
        </w:trPr>
        <w:tc>
          <w:tcPr>
            <w:tcW w:w="9895" w:type="dxa"/>
          </w:tcPr>
          <w:p w14:paraId="08446D6F" w14:textId="66863648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10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SIGKDD Conference on Knowledge Discovery and Dat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Mining, Applied Data Science Track, CORE Rank: A*</w:t>
            </w:r>
          </w:p>
        </w:tc>
        <w:tc>
          <w:tcPr>
            <w:tcW w:w="635" w:type="dxa"/>
          </w:tcPr>
          <w:p w14:paraId="4426E07D" w14:textId="21FF7C7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227EF8D9" w14:textId="615789CB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2ECF7064" w14:textId="77777777" w:rsidTr="00B278AF">
        <w:trPr>
          <w:trHeight w:val="59"/>
        </w:trPr>
        <w:tc>
          <w:tcPr>
            <w:tcW w:w="9895" w:type="dxa"/>
          </w:tcPr>
          <w:p w14:paraId="7902F73C" w14:textId="776E177A" w:rsidR="00FA3906" w:rsidRPr="009F2395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9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CM International Conference on Information and Knowledg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Management (CIKM), 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Short &amp;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Resource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Paper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Track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</w:p>
        </w:tc>
        <w:tc>
          <w:tcPr>
            <w:tcW w:w="635" w:type="dxa"/>
          </w:tcPr>
          <w:p w14:paraId="6BD20CE5" w14:textId="2E72D8B8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01D3A0E0" w14:textId="0E5C8C1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9B0024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1E0D3B62" w14:textId="77777777" w:rsidTr="00B278AF">
        <w:trPr>
          <w:trHeight w:val="59"/>
        </w:trPr>
        <w:tc>
          <w:tcPr>
            <w:tcW w:w="9895" w:type="dxa"/>
          </w:tcPr>
          <w:p w14:paraId="67177CF4" w14:textId="2DD339BC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8. ACM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Conference on Web Search and Data Mining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WSDM),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CORE Rank: 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*</w:t>
            </w:r>
          </w:p>
        </w:tc>
        <w:tc>
          <w:tcPr>
            <w:tcW w:w="635" w:type="dxa"/>
          </w:tcPr>
          <w:p w14:paraId="2BA1C0E9" w14:textId="61BE680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B217835" w14:textId="644521F7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53D14A9D" w14:textId="77777777" w:rsidTr="00B278AF">
        <w:trPr>
          <w:trHeight w:val="59"/>
        </w:trPr>
        <w:tc>
          <w:tcPr>
            <w:tcW w:w="9895" w:type="dxa"/>
          </w:tcPr>
          <w:p w14:paraId="6E8BB629" w14:textId="4A933CC0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7. Canadian Conference on Artificial Intelligence (Canadian AI)</w:t>
            </w:r>
          </w:p>
        </w:tc>
        <w:tc>
          <w:tcPr>
            <w:tcW w:w="635" w:type="dxa"/>
          </w:tcPr>
          <w:p w14:paraId="00D8311E" w14:textId="6C54953D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0E106DF" w14:textId="03EE4285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2</w:t>
            </w:r>
          </w:p>
        </w:tc>
      </w:tr>
      <w:tr w:rsidR="00FA3906" w14:paraId="7F0C0378" w14:textId="77777777" w:rsidTr="00B278AF">
        <w:trPr>
          <w:trHeight w:val="59"/>
        </w:trPr>
        <w:tc>
          <w:tcPr>
            <w:tcW w:w="9895" w:type="dxa"/>
          </w:tcPr>
          <w:p w14:paraId="0879F4D2" w14:textId="6B282207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6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pirical Methods in 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MNLP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Social Science and Social Media Track, CORE Rank: A</w:t>
            </w:r>
          </w:p>
        </w:tc>
        <w:tc>
          <w:tcPr>
            <w:tcW w:w="635" w:type="dxa"/>
          </w:tcPr>
          <w:p w14:paraId="49B1DAEE" w14:textId="7B821D3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 –</w:t>
            </w:r>
          </w:p>
        </w:tc>
        <w:tc>
          <w:tcPr>
            <w:tcW w:w="453" w:type="dxa"/>
          </w:tcPr>
          <w:p w14:paraId="4728B09B" w14:textId="07FB114F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7880C64" w14:textId="77777777" w:rsidTr="00B278AF">
        <w:trPr>
          <w:trHeight w:val="59"/>
        </w:trPr>
        <w:tc>
          <w:tcPr>
            <w:tcW w:w="9895" w:type="dxa"/>
          </w:tcPr>
          <w:p w14:paraId="05E03B9F" w14:textId="351DA14E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05. T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he North American Chapter of th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NA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065BEADA" w14:textId="15AAD58C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F4D677E" w14:textId="0BB9CA10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154E7EE4" w14:textId="77777777" w:rsidTr="00B278AF">
        <w:trPr>
          <w:trHeight w:val="59"/>
        </w:trPr>
        <w:tc>
          <w:tcPr>
            <w:tcW w:w="9895" w:type="dxa"/>
          </w:tcPr>
          <w:p w14:paraId="75392E05" w14:textId="238B8721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4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AAAI Conference on Web and Social Media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CWSM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RE Rank: A</w:t>
            </w:r>
          </w:p>
        </w:tc>
        <w:tc>
          <w:tcPr>
            <w:tcW w:w="635" w:type="dxa"/>
          </w:tcPr>
          <w:p w14:paraId="2DA75F2B" w14:textId="2AD526C7" w:rsidR="00FA3906" w:rsidRDefault="00DE53D9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 –</w:t>
            </w:r>
          </w:p>
        </w:tc>
        <w:tc>
          <w:tcPr>
            <w:tcW w:w="453" w:type="dxa"/>
          </w:tcPr>
          <w:p w14:paraId="08FAB716" w14:textId="231C6EB9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</w:t>
            </w:r>
            <w:r w:rsidR="00DE53D9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</w:t>
            </w:r>
          </w:p>
        </w:tc>
      </w:tr>
      <w:tr w:rsidR="00FA3906" w14:paraId="4357F917" w14:textId="77777777" w:rsidTr="00B278AF">
        <w:trPr>
          <w:trHeight w:val="59"/>
        </w:trPr>
        <w:tc>
          <w:tcPr>
            <w:tcW w:w="9895" w:type="dxa"/>
          </w:tcPr>
          <w:p w14:paraId="37B7D5D8" w14:textId="6A3C14D9" w:rsidR="00FA3906" w:rsidRPr="005E6D21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3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uropean Chapter of the Association for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Computational Linguistics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EACL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CORE Rank: A</w:t>
            </w:r>
          </w:p>
        </w:tc>
        <w:tc>
          <w:tcPr>
            <w:tcW w:w="635" w:type="dxa"/>
          </w:tcPr>
          <w:p w14:paraId="229397D0" w14:textId="214480C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1333BFF6" w14:textId="0B5F2966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1</w:t>
            </w:r>
          </w:p>
        </w:tc>
      </w:tr>
      <w:tr w:rsidR="00FA3906" w14:paraId="24E6CB35" w14:textId="77777777" w:rsidTr="00B278AF">
        <w:trPr>
          <w:trHeight w:val="59"/>
        </w:trPr>
        <w:tc>
          <w:tcPr>
            <w:tcW w:w="9895" w:type="dxa"/>
          </w:tcPr>
          <w:p w14:paraId="783E8CB9" w14:textId="1DF8BBC6" w:rsidR="00FA3906" w:rsidRPr="00367CE0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2. </w:t>
            </w:r>
            <w:r w:rsidRPr="00367CE0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Association for Computational Linguistics (ACL), CORE Rank: A*</w:t>
            </w:r>
          </w:p>
        </w:tc>
        <w:tc>
          <w:tcPr>
            <w:tcW w:w="635" w:type="dxa"/>
          </w:tcPr>
          <w:p w14:paraId="12A9957D" w14:textId="5E028210" w:rsidR="00FA3906" w:rsidRDefault="00FA3906" w:rsidP="00FA3906">
            <w:pP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</w:p>
        </w:tc>
        <w:tc>
          <w:tcPr>
            <w:tcW w:w="453" w:type="dxa"/>
          </w:tcPr>
          <w:p w14:paraId="0ED88EB1" w14:textId="01D831FE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20</w:t>
            </w:r>
          </w:p>
        </w:tc>
      </w:tr>
      <w:tr w:rsidR="00FA3906" w14:paraId="6EACEC05" w14:textId="77777777" w:rsidTr="00B278AF">
        <w:trPr>
          <w:trHeight w:val="59"/>
        </w:trPr>
        <w:tc>
          <w:tcPr>
            <w:tcW w:w="9895" w:type="dxa"/>
          </w:tcPr>
          <w:p w14:paraId="126DC926" w14:textId="1FBFBCE3" w:rsidR="00FA3906" w:rsidRDefault="00FA3906" w:rsidP="00FA3906">
            <w:pPr>
              <w:jc w:val="both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01.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International Learning Analytics &amp; Knowledge Conference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(LAK)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, Full and</w:t>
            </w: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 xml:space="preserve"> </w:t>
            </w:r>
            <w:r w:rsidRPr="005E6D21"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Short Research Papers Track, CORE Rank: A</w:t>
            </w:r>
          </w:p>
        </w:tc>
        <w:tc>
          <w:tcPr>
            <w:tcW w:w="635" w:type="dxa"/>
          </w:tcPr>
          <w:p w14:paraId="18CA7632" w14:textId="67896D2A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6 –</w:t>
            </w:r>
          </w:p>
        </w:tc>
        <w:tc>
          <w:tcPr>
            <w:tcW w:w="453" w:type="dxa"/>
          </w:tcPr>
          <w:p w14:paraId="2A252944" w14:textId="78C773B4" w:rsidR="00FA3906" w:rsidRDefault="00FA3906" w:rsidP="00FA3906">
            <w:pPr>
              <w:jc w:val="right"/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</w:pPr>
            <w:r>
              <w:rPr>
                <w:rFonts w:ascii="Garamond" w:hAnsi="Garamond" w:cstheme="minorHAnsi"/>
                <w:color w:val="000000" w:themeColor="text1"/>
                <w:sz w:val="20"/>
                <w:szCs w:val="20"/>
                <w:lang w:val="en-US"/>
              </w:rPr>
              <w:t>2018</w:t>
            </w:r>
          </w:p>
        </w:tc>
      </w:tr>
    </w:tbl>
    <w:p w14:paraId="00BD6921" w14:textId="344EC94B" w:rsidR="00092ECF" w:rsidRPr="00B278AF" w:rsidRDefault="00092ECF" w:rsidP="00B278AF">
      <w:pPr>
        <w:spacing w:before="120"/>
        <w:jc w:val="center"/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</w:pPr>
      <w:r w:rsidRPr="00B278AF">
        <w:rPr>
          <w:rFonts w:ascii="Garamond" w:hAnsi="Garamond" w:cstheme="minorHAnsi"/>
          <w:b/>
          <w:bCs/>
          <w:color w:val="0000FF"/>
          <w:sz w:val="20"/>
          <w:szCs w:val="20"/>
          <w:lang w:val="en-US"/>
        </w:rPr>
        <w:t>Review Duties</w:t>
      </w:r>
    </w:p>
    <w:p w14:paraId="4294821C" w14:textId="000AC086" w:rsidR="00884148" w:rsidRPr="005E6D21" w:rsidRDefault="00090AD8" w:rsidP="00884148">
      <w:pPr>
        <w:ind w:right="-279"/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8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CM Transactions on Information Systems (TOIS), Impact Factor: 7.1</w:t>
      </w:r>
    </w:p>
    <w:p w14:paraId="5650518C" w14:textId="0857971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7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Artificial Intelligence Review, Impact Factor: 5.747</w:t>
      </w:r>
    </w:p>
    <w:p w14:paraId="62555ED8" w14:textId="674CDCB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6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Expert Systems </w:t>
      </w:r>
      <w:r w:rsidR="000B2111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with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 Applications, Impact Factor: 6.954</w:t>
      </w:r>
    </w:p>
    <w:p w14:paraId="00246F65" w14:textId="77C81927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5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Access, Impact Factor: 4.098</w:t>
      </w:r>
    </w:p>
    <w:p w14:paraId="10D230E3" w14:textId="5E302263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4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EEE Transactions on Computational Social Systems, Impact Factor: 3.29</w:t>
      </w:r>
    </w:p>
    <w:p w14:paraId="6AAA3AF9" w14:textId="2672420C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3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Processing &amp; Management (IP&amp;M), Impact Factor: 7.7</w:t>
      </w:r>
    </w:p>
    <w:p w14:paraId="1FA547BE" w14:textId="1CC370E5" w:rsidR="00884148" w:rsidRPr="005E6D21" w:rsidRDefault="00090AD8" w:rsidP="0088414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2. 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Information Systems, Impact Factor: 2.466</w:t>
      </w:r>
    </w:p>
    <w:p w14:paraId="22BE158C" w14:textId="639772F0" w:rsidR="00884148" w:rsidRPr="005E6D21" w:rsidRDefault="00090AD8" w:rsidP="00090AD8">
      <w:pPr>
        <w:rPr>
          <w:rFonts w:ascii="Garamond" w:hAnsi="Garamond" w:cstheme="minorHAnsi"/>
          <w:color w:val="000000" w:themeColor="text1"/>
          <w:sz w:val="20"/>
          <w:szCs w:val="20"/>
          <w:lang w:val="en-US"/>
        </w:rPr>
      </w:pPr>
      <w:r w:rsidRPr="00090AD8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 xml:space="preserve">1. </w:t>
      </w:r>
      <w:r w:rsidR="00884148" w:rsidRPr="00090AD8">
        <w:rPr>
          <w:rFonts w:ascii="Tahoma" w:hAnsi="Tahoma" w:cs="Tahoma"/>
          <w:color w:val="000000" w:themeColor="text1"/>
          <w:sz w:val="20"/>
          <w:szCs w:val="20"/>
          <w:lang w:val="en-US"/>
        </w:rPr>
        <w:t>﻿</w:t>
      </w:r>
      <w:r w:rsidR="00884148" w:rsidRPr="005E6D21">
        <w:rPr>
          <w:rFonts w:ascii="Garamond" w:hAnsi="Garamond" w:cstheme="minorHAnsi"/>
          <w:color w:val="000000" w:themeColor="text1"/>
          <w:sz w:val="20"/>
          <w:szCs w:val="20"/>
          <w:lang w:val="en-US"/>
        </w:rPr>
        <w:t>Personal and Ubiquitous Computing, Springer Nature, Impact Factor: 2.0</w:t>
      </w:r>
    </w:p>
    <w:sectPr w:rsidR="00884148" w:rsidRPr="005E6D21" w:rsidSect="00B82F35">
      <w:headerReference w:type="default" r:id="rId12"/>
      <w:pgSz w:w="12240" w:h="15840"/>
      <w:pgMar w:top="141" w:right="360" w:bottom="360" w:left="720" w:header="174" w:footer="708" w:gutter="0"/>
      <w:pgBorders w:offsetFrom="page">
        <w:top w:val="single" w:sz="4" w:space="20" w:color="0000FF"/>
        <w:left w:val="single" w:sz="4" w:space="20" w:color="0000FF"/>
        <w:bottom w:val="single" w:sz="4" w:space="20" w:color="0000FF"/>
        <w:right w:val="single" w:sz="4" w:space="20" w:color="0000FF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D1BA4B" w14:textId="77777777" w:rsidR="006119CF" w:rsidRDefault="006119CF" w:rsidP="00962F84">
      <w:r>
        <w:separator/>
      </w:r>
    </w:p>
  </w:endnote>
  <w:endnote w:type="continuationSeparator" w:id="0">
    <w:p w14:paraId="2926F17B" w14:textId="77777777" w:rsidR="006119CF" w:rsidRDefault="006119CF" w:rsidP="00962F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imbusRomNo9L-Regu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B0A86" w14:textId="77777777" w:rsidR="006119CF" w:rsidRDefault="006119CF" w:rsidP="00962F84">
      <w:r>
        <w:separator/>
      </w:r>
    </w:p>
  </w:footnote>
  <w:footnote w:type="continuationSeparator" w:id="0">
    <w:p w14:paraId="4EE7B8F8" w14:textId="77777777" w:rsidR="006119CF" w:rsidRDefault="006119CF" w:rsidP="00962F8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718BB0" w14:textId="7DA09006" w:rsidR="00962F84" w:rsidRPr="000536E0" w:rsidRDefault="00B82F35" w:rsidP="00962F84">
    <w:pPr>
      <w:pStyle w:val="Header"/>
      <w:jc w:val="right"/>
      <w:rPr>
        <w:rFonts w:ascii="Garamond" w:hAnsi="Garamond"/>
        <w:color w:val="0000FF"/>
      </w:rPr>
    </w:pPr>
    <w:r>
      <w:rPr>
        <w:rFonts w:ascii="Garamond" w:hAnsi="Garamond" w:cs="NimbusRomNo9L-Regu"/>
        <w:color w:val="0000FF"/>
        <w:sz w:val="20"/>
        <w:szCs w:val="20"/>
        <w:lang w:val="en-US"/>
      </w:rPr>
      <w:t xml:space="preserve">   </w:t>
    </w:r>
    <w:r w:rsidR="00962F84" w:rsidRPr="000536E0">
      <w:rPr>
        <w:rFonts w:ascii="Garamond" w:hAnsi="Garamond" w:cs="NimbusRomNo9L-Regu"/>
        <w:color w:val="0000FF"/>
        <w:sz w:val="20"/>
        <w:szCs w:val="20"/>
        <w:lang w:val="en-US"/>
      </w:rPr>
      <w:t>Last Revised: Nov. 202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69729B"/>
    <w:multiLevelType w:val="multilevel"/>
    <w:tmpl w:val="CCBCE3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AGIDE0MDU2MzAzMjYyUdpeDU4uLM/DyQAstaAKVZQf4sAAAA"/>
  </w:docVars>
  <w:rsids>
    <w:rsidRoot w:val="00ED0829"/>
    <w:rsid w:val="00014F36"/>
    <w:rsid w:val="00015692"/>
    <w:rsid w:val="00017056"/>
    <w:rsid w:val="000217EC"/>
    <w:rsid w:val="00033C02"/>
    <w:rsid w:val="00045FAF"/>
    <w:rsid w:val="000536E0"/>
    <w:rsid w:val="00066E53"/>
    <w:rsid w:val="00090AD8"/>
    <w:rsid w:val="00092ECF"/>
    <w:rsid w:val="000A0160"/>
    <w:rsid w:val="000A1FAD"/>
    <w:rsid w:val="000B2111"/>
    <w:rsid w:val="000B3760"/>
    <w:rsid w:val="000B5E4C"/>
    <w:rsid w:val="000B7C1C"/>
    <w:rsid w:val="000E1F7E"/>
    <w:rsid w:val="000E2959"/>
    <w:rsid w:val="00101BA6"/>
    <w:rsid w:val="00104EC0"/>
    <w:rsid w:val="0010543A"/>
    <w:rsid w:val="00107F30"/>
    <w:rsid w:val="0011105B"/>
    <w:rsid w:val="001310EE"/>
    <w:rsid w:val="001328C7"/>
    <w:rsid w:val="00155E7D"/>
    <w:rsid w:val="00163A9C"/>
    <w:rsid w:val="00182520"/>
    <w:rsid w:val="00195324"/>
    <w:rsid w:val="001A121C"/>
    <w:rsid w:val="001A3155"/>
    <w:rsid w:val="001A3700"/>
    <w:rsid w:val="001A4E79"/>
    <w:rsid w:val="001C0F4F"/>
    <w:rsid w:val="001D147E"/>
    <w:rsid w:val="001D1BD8"/>
    <w:rsid w:val="001D2562"/>
    <w:rsid w:val="001D4036"/>
    <w:rsid w:val="001D4D7C"/>
    <w:rsid w:val="001E5F7B"/>
    <w:rsid w:val="001F6B80"/>
    <w:rsid w:val="00200BC5"/>
    <w:rsid w:val="00224396"/>
    <w:rsid w:val="002300A5"/>
    <w:rsid w:val="00242941"/>
    <w:rsid w:val="002465BE"/>
    <w:rsid w:val="00255EA8"/>
    <w:rsid w:val="0026041E"/>
    <w:rsid w:val="00271A4D"/>
    <w:rsid w:val="0028616D"/>
    <w:rsid w:val="00292261"/>
    <w:rsid w:val="002A1502"/>
    <w:rsid w:val="002C2449"/>
    <w:rsid w:val="002C5C2B"/>
    <w:rsid w:val="002F0E71"/>
    <w:rsid w:val="002F305E"/>
    <w:rsid w:val="002F7C39"/>
    <w:rsid w:val="00326D79"/>
    <w:rsid w:val="003370C0"/>
    <w:rsid w:val="00345C1E"/>
    <w:rsid w:val="00347901"/>
    <w:rsid w:val="00353E99"/>
    <w:rsid w:val="0035692D"/>
    <w:rsid w:val="003601E3"/>
    <w:rsid w:val="00364098"/>
    <w:rsid w:val="00367CE0"/>
    <w:rsid w:val="00383B52"/>
    <w:rsid w:val="0039503E"/>
    <w:rsid w:val="00397A46"/>
    <w:rsid w:val="003A3F08"/>
    <w:rsid w:val="003A42F1"/>
    <w:rsid w:val="003B6374"/>
    <w:rsid w:val="003D3998"/>
    <w:rsid w:val="003D4096"/>
    <w:rsid w:val="003E51C6"/>
    <w:rsid w:val="003F02A5"/>
    <w:rsid w:val="00423607"/>
    <w:rsid w:val="004934E2"/>
    <w:rsid w:val="004A5B3A"/>
    <w:rsid w:val="004B7283"/>
    <w:rsid w:val="004C7C9F"/>
    <w:rsid w:val="004D2825"/>
    <w:rsid w:val="004D584C"/>
    <w:rsid w:val="004E1A1A"/>
    <w:rsid w:val="004E4D7D"/>
    <w:rsid w:val="004F1D94"/>
    <w:rsid w:val="00514745"/>
    <w:rsid w:val="00525C2C"/>
    <w:rsid w:val="0052650B"/>
    <w:rsid w:val="005538AA"/>
    <w:rsid w:val="00556B9E"/>
    <w:rsid w:val="00561437"/>
    <w:rsid w:val="0056172A"/>
    <w:rsid w:val="00580983"/>
    <w:rsid w:val="00585F25"/>
    <w:rsid w:val="00587EC0"/>
    <w:rsid w:val="00593FC4"/>
    <w:rsid w:val="005C1A7E"/>
    <w:rsid w:val="005E4070"/>
    <w:rsid w:val="005E6D21"/>
    <w:rsid w:val="0060270A"/>
    <w:rsid w:val="006119CF"/>
    <w:rsid w:val="00622E74"/>
    <w:rsid w:val="0062771B"/>
    <w:rsid w:val="00632BBB"/>
    <w:rsid w:val="006347FC"/>
    <w:rsid w:val="0066396C"/>
    <w:rsid w:val="006940E2"/>
    <w:rsid w:val="006952FF"/>
    <w:rsid w:val="00697FED"/>
    <w:rsid w:val="006B40CF"/>
    <w:rsid w:val="006C1194"/>
    <w:rsid w:val="006C43C5"/>
    <w:rsid w:val="006D5607"/>
    <w:rsid w:val="006F193B"/>
    <w:rsid w:val="006F2DF6"/>
    <w:rsid w:val="006F4AAE"/>
    <w:rsid w:val="00701B85"/>
    <w:rsid w:val="00707618"/>
    <w:rsid w:val="00707C8E"/>
    <w:rsid w:val="0071032E"/>
    <w:rsid w:val="007109C6"/>
    <w:rsid w:val="007122A9"/>
    <w:rsid w:val="00714289"/>
    <w:rsid w:val="00750A43"/>
    <w:rsid w:val="00752582"/>
    <w:rsid w:val="0077170D"/>
    <w:rsid w:val="00793C3F"/>
    <w:rsid w:val="007A37B9"/>
    <w:rsid w:val="007A6E3C"/>
    <w:rsid w:val="007B6895"/>
    <w:rsid w:val="007C3F60"/>
    <w:rsid w:val="007D284C"/>
    <w:rsid w:val="007E5191"/>
    <w:rsid w:val="00812EC4"/>
    <w:rsid w:val="0084092A"/>
    <w:rsid w:val="00842419"/>
    <w:rsid w:val="008476A7"/>
    <w:rsid w:val="00855CC8"/>
    <w:rsid w:val="00861427"/>
    <w:rsid w:val="00867F8F"/>
    <w:rsid w:val="00884148"/>
    <w:rsid w:val="0089669E"/>
    <w:rsid w:val="008A2CB9"/>
    <w:rsid w:val="008C0FAE"/>
    <w:rsid w:val="008D1F9A"/>
    <w:rsid w:val="008D48F2"/>
    <w:rsid w:val="008E7FAF"/>
    <w:rsid w:val="008F33E8"/>
    <w:rsid w:val="008F4783"/>
    <w:rsid w:val="00903815"/>
    <w:rsid w:val="00911BB3"/>
    <w:rsid w:val="009124B3"/>
    <w:rsid w:val="009353CD"/>
    <w:rsid w:val="00936680"/>
    <w:rsid w:val="0094060D"/>
    <w:rsid w:val="00962F84"/>
    <w:rsid w:val="00980421"/>
    <w:rsid w:val="0099045E"/>
    <w:rsid w:val="00996563"/>
    <w:rsid w:val="009B0024"/>
    <w:rsid w:val="009B2768"/>
    <w:rsid w:val="009B5F0D"/>
    <w:rsid w:val="009C0696"/>
    <w:rsid w:val="009D3C97"/>
    <w:rsid w:val="009D6DCA"/>
    <w:rsid w:val="009E0402"/>
    <w:rsid w:val="009F2200"/>
    <w:rsid w:val="009F2395"/>
    <w:rsid w:val="009F55B8"/>
    <w:rsid w:val="00A01411"/>
    <w:rsid w:val="00A0592E"/>
    <w:rsid w:val="00A0693A"/>
    <w:rsid w:val="00A146BF"/>
    <w:rsid w:val="00A16712"/>
    <w:rsid w:val="00A17E53"/>
    <w:rsid w:val="00A203A2"/>
    <w:rsid w:val="00A5088E"/>
    <w:rsid w:val="00A56E83"/>
    <w:rsid w:val="00A75BD9"/>
    <w:rsid w:val="00A93C12"/>
    <w:rsid w:val="00AA2F73"/>
    <w:rsid w:val="00AF27D0"/>
    <w:rsid w:val="00AF5179"/>
    <w:rsid w:val="00B031F1"/>
    <w:rsid w:val="00B278AF"/>
    <w:rsid w:val="00B32158"/>
    <w:rsid w:val="00B32A6E"/>
    <w:rsid w:val="00B371D6"/>
    <w:rsid w:val="00B40923"/>
    <w:rsid w:val="00B41D2A"/>
    <w:rsid w:val="00B4355F"/>
    <w:rsid w:val="00B45641"/>
    <w:rsid w:val="00B5640C"/>
    <w:rsid w:val="00B81FCD"/>
    <w:rsid w:val="00B82F35"/>
    <w:rsid w:val="00B83C01"/>
    <w:rsid w:val="00B90F81"/>
    <w:rsid w:val="00BA4D21"/>
    <w:rsid w:val="00BA778C"/>
    <w:rsid w:val="00BB6BF6"/>
    <w:rsid w:val="00BC7898"/>
    <w:rsid w:val="00BE2004"/>
    <w:rsid w:val="00BE2B8B"/>
    <w:rsid w:val="00C03F54"/>
    <w:rsid w:val="00C12C2D"/>
    <w:rsid w:val="00C16A12"/>
    <w:rsid w:val="00C30BA3"/>
    <w:rsid w:val="00C660EB"/>
    <w:rsid w:val="00C974BA"/>
    <w:rsid w:val="00CA0329"/>
    <w:rsid w:val="00CA795D"/>
    <w:rsid w:val="00CC0170"/>
    <w:rsid w:val="00CC0BC6"/>
    <w:rsid w:val="00CC5536"/>
    <w:rsid w:val="00CC6843"/>
    <w:rsid w:val="00CD512B"/>
    <w:rsid w:val="00D10C74"/>
    <w:rsid w:val="00D22C55"/>
    <w:rsid w:val="00D24064"/>
    <w:rsid w:val="00D37BAF"/>
    <w:rsid w:val="00D421C8"/>
    <w:rsid w:val="00D94A50"/>
    <w:rsid w:val="00DA63AD"/>
    <w:rsid w:val="00DB4008"/>
    <w:rsid w:val="00DB4B04"/>
    <w:rsid w:val="00DD30D8"/>
    <w:rsid w:val="00DD650C"/>
    <w:rsid w:val="00DE5155"/>
    <w:rsid w:val="00DE52A1"/>
    <w:rsid w:val="00DE53D9"/>
    <w:rsid w:val="00DE693D"/>
    <w:rsid w:val="00DF1E36"/>
    <w:rsid w:val="00DF2329"/>
    <w:rsid w:val="00DF4B1D"/>
    <w:rsid w:val="00DF7CE0"/>
    <w:rsid w:val="00E0313D"/>
    <w:rsid w:val="00E07FE2"/>
    <w:rsid w:val="00E10366"/>
    <w:rsid w:val="00E34935"/>
    <w:rsid w:val="00E37386"/>
    <w:rsid w:val="00E45333"/>
    <w:rsid w:val="00E66787"/>
    <w:rsid w:val="00E7256C"/>
    <w:rsid w:val="00E80277"/>
    <w:rsid w:val="00E808A7"/>
    <w:rsid w:val="00E86CA1"/>
    <w:rsid w:val="00E90591"/>
    <w:rsid w:val="00EA1954"/>
    <w:rsid w:val="00EB514A"/>
    <w:rsid w:val="00EB6347"/>
    <w:rsid w:val="00EB7537"/>
    <w:rsid w:val="00ED0829"/>
    <w:rsid w:val="00EF5DB7"/>
    <w:rsid w:val="00F20B72"/>
    <w:rsid w:val="00F32433"/>
    <w:rsid w:val="00F374CE"/>
    <w:rsid w:val="00F4168F"/>
    <w:rsid w:val="00F52E38"/>
    <w:rsid w:val="00F62FB2"/>
    <w:rsid w:val="00F70287"/>
    <w:rsid w:val="00F8709A"/>
    <w:rsid w:val="00F92E6C"/>
    <w:rsid w:val="00FA2DB3"/>
    <w:rsid w:val="00FA3906"/>
    <w:rsid w:val="00FB1065"/>
    <w:rsid w:val="00FC605D"/>
    <w:rsid w:val="00FC6271"/>
    <w:rsid w:val="00FD276B"/>
    <w:rsid w:val="00FE5A2F"/>
    <w:rsid w:val="00FE6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B4430"/>
  <w15:chartTrackingRefBased/>
  <w15:docId w15:val="{775CC517-911C-9044-878D-1D0026199B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C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0F4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16A1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16A12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6D2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2F84"/>
  </w:style>
  <w:style w:type="paragraph" w:styleId="Footer">
    <w:name w:val="footer"/>
    <w:basedOn w:val="Normal"/>
    <w:link w:val="FooterChar"/>
    <w:uiPriority w:val="99"/>
    <w:unhideWhenUsed/>
    <w:rsid w:val="00962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2F8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2092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849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21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07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C8A5F3D6605E148853C8D853B3286BD" ma:contentTypeVersion="9" ma:contentTypeDescription="Create a new document." ma:contentTypeScope="" ma:versionID="9be0421876ac7066beb92c9b281b80fd">
  <xsd:schema xmlns:xsd="http://www.w3.org/2001/XMLSchema" xmlns:xs="http://www.w3.org/2001/XMLSchema" xmlns:p="http://schemas.microsoft.com/office/2006/metadata/properties" xmlns:ns2="76399be1-e611-450b-b752-27fef2981688" xmlns:ns3="8f8773ae-4291-4470-9cc6-8a911b09d0dc" targetNamespace="http://schemas.microsoft.com/office/2006/metadata/properties" ma:root="true" ma:fieldsID="84e2ce09aaa25415ad954b2264c59ff3" ns2:_="" ns3:_="">
    <xsd:import namespace="76399be1-e611-450b-b752-27fef2981688"/>
    <xsd:import namespace="8f8773ae-4291-4470-9cc6-8a911b09d0d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399be1-e611-450b-b752-27fef298168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f8773ae-4291-4470-9cc6-8a911b09d0d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BF77B2F-2295-48DF-8EF9-53C2C3EA17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399be1-e611-450b-b752-27fef2981688"/>
    <ds:schemaRef ds:uri="8f8773ae-4291-4470-9cc6-8a911b09d0d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E80AEE6-875D-B44A-8018-5A824812E99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721158A9-C765-450D-8BE0-5B12C1B2A93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A2067E7-F5F7-49D0-ABCF-38AB1AF93D0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0</TotalTime>
  <Pages>4</Pages>
  <Words>2801</Words>
  <Characters>15967</Characters>
  <Application>Microsoft Office Word</Application>
  <DocSecurity>0</DocSecurity>
  <Lines>133</Lines>
  <Paragraphs>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ssein Fani, Full Resume 2021</vt:lpstr>
    </vt:vector>
  </TitlesOfParts>
  <Company/>
  <LinksUpToDate>false</LinksUpToDate>
  <CharactersWithSpaces>18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sein Fani, Full Resume 2021</dc:title>
  <dc:subject/>
  <dc:creator>Hossein Fani;hfani@uwindsor.ca</dc:creator>
  <cp:keywords/>
  <dc:description/>
  <cp:lastModifiedBy>Hossein Fani</cp:lastModifiedBy>
  <cp:revision>206</cp:revision>
  <cp:lastPrinted>2021-12-16T12:40:00Z</cp:lastPrinted>
  <dcterms:created xsi:type="dcterms:W3CDTF">2021-10-28T16:56:00Z</dcterms:created>
  <dcterms:modified xsi:type="dcterms:W3CDTF">2022-03-24T01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C8A5F3D6605E148853C8D853B3286BD</vt:lpwstr>
  </property>
</Properties>
</file>